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FA85BB" w14:textId="5377191E" w:rsidR="009C4324" w:rsidRPr="009C4324" w:rsidRDefault="009C4324" w:rsidP="009C4324">
      <w:pPr>
        <w:pStyle w:val="Heading2"/>
        <w:spacing w:before="0" w:after="60"/>
        <w:jc w:val="both"/>
        <w:rPr>
          <w:lang w:val="en-GB"/>
        </w:rPr>
      </w:pPr>
      <w:r w:rsidRPr="009C4324">
        <w:rPr>
          <w:lang w:val="en-GB"/>
        </w:rPr>
        <w:t>Supplementary material</w:t>
      </w:r>
    </w:p>
    <w:p w14:paraId="3086EDDA" w14:textId="144DED02" w:rsidR="00224B6A" w:rsidRDefault="00224B6A">
      <w:pPr>
        <w:spacing w:line="259" w:lineRule="auto"/>
        <w:rPr>
          <w:b/>
          <w:lang w:val="en-GB"/>
        </w:rPr>
      </w:pPr>
    </w:p>
    <w:p w14:paraId="2C7F122E" w14:textId="2F5F120A" w:rsidR="002F5374" w:rsidRDefault="009C4324" w:rsidP="002F5374">
      <w:pPr>
        <w:jc w:val="both"/>
        <w:rPr>
          <w:lang w:val="en-GB"/>
        </w:rPr>
      </w:pPr>
      <w:r w:rsidRPr="00B120EA">
        <w:rPr>
          <w:b/>
          <w:lang w:val="en-GB"/>
        </w:rPr>
        <w:t>Supplementary Figure 1</w:t>
      </w:r>
      <w:r w:rsidR="002F5374" w:rsidRPr="00B120EA">
        <w:rPr>
          <w:b/>
          <w:lang w:val="en-GB"/>
        </w:rPr>
        <w:t>.</w:t>
      </w:r>
      <w:r w:rsidR="002F5374" w:rsidRPr="00B120EA">
        <w:rPr>
          <w:lang w:val="en-GB"/>
        </w:rPr>
        <w:t xml:space="preserve"> Monthly</w:t>
      </w:r>
      <w:r w:rsidR="002F5374">
        <w:rPr>
          <w:lang w:val="en-GB"/>
        </w:rPr>
        <w:t xml:space="preserve"> surveillance in Scania county, Southern Sweden, during March - </w:t>
      </w:r>
      <w:r w:rsidR="00CE17A8">
        <w:rPr>
          <w:lang w:val="en-GB"/>
        </w:rPr>
        <w:t>November 2021 (including week 44)</w:t>
      </w:r>
      <w:r w:rsidR="002F5374">
        <w:rPr>
          <w:lang w:val="en-GB"/>
        </w:rPr>
        <w:t xml:space="preserve"> of the e</w:t>
      </w:r>
      <w:r w:rsidR="002F5374" w:rsidRPr="002321F3">
        <w:rPr>
          <w:lang w:val="en-GB"/>
        </w:rPr>
        <w:t>stimated effectiveness</w:t>
      </w:r>
      <w:r w:rsidR="005F1E54">
        <w:rPr>
          <w:lang w:val="en-GB"/>
        </w:rPr>
        <w:t xml:space="preserve"> against </w:t>
      </w:r>
      <w:r w:rsidR="005F1E54" w:rsidRPr="002F5374">
        <w:rPr>
          <w:b/>
          <w:lang w:val="en-GB"/>
        </w:rPr>
        <w:t>A)</w:t>
      </w:r>
      <w:r w:rsidR="005F1E54">
        <w:rPr>
          <w:lang w:val="en-GB"/>
        </w:rPr>
        <w:t xml:space="preserve"> </w:t>
      </w:r>
      <w:r w:rsidR="009E2839">
        <w:rPr>
          <w:lang w:val="en-GB"/>
        </w:rPr>
        <w:t>SARS-CoV</w:t>
      </w:r>
      <w:r w:rsidR="009E66F2">
        <w:rPr>
          <w:lang w:val="en-GB"/>
        </w:rPr>
        <w:t>-</w:t>
      </w:r>
      <w:r w:rsidR="009E2839">
        <w:rPr>
          <w:lang w:val="en-GB"/>
        </w:rPr>
        <w:t xml:space="preserve">2 </w:t>
      </w:r>
      <w:r w:rsidR="005F1E54">
        <w:rPr>
          <w:lang w:val="en-GB"/>
        </w:rPr>
        <w:t xml:space="preserve">infection, </w:t>
      </w:r>
      <w:r w:rsidR="005F1E54" w:rsidRPr="002F5374">
        <w:rPr>
          <w:b/>
          <w:lang w:val="en-GB"/>
        </w:rPr>
        <w:t>B)</w:t>
      </w:r>
      <w:r w:rsidR="005F1E54">
        <w:rPr>
          <w:lang w:val="en-GB"/>
        </w:rPr>
        <w:t xml:space="preserve"> </w:t>
      </w:r>
      <w:r w:rsidR="009E2839">
        <w:rPr>
          <w:lang w:val="en-GB"/>
        </w:rPr>
        <w:t xml:space="preserve">COVID-19 </w:t>
      </w:r>
      <w:r w:rsidR="005F1E54">
        <w:rPr>
          <w:lang w:val="en-GB"/>
        </w:rPr>
        <w:t>hospitalization. Solid curves represent</w:t>
      </w:r>
      <w:r w:rsidR="002F5374" w:rsidRPr="002321F3">
        <w:rPr>
          <w:lang w:val="en-GB"/>
        </w:rPr>
        <w:t xml:space="preserve"> </w:t>
      </w:r>
      <w:r w:rsidR="002F5374">
        <w:rPr>
          <w:lang w:val="en-GB"/>
        </w:rPr>
        <w:t xml:space="preserve">0-3, </w:t>
      </w:r>
      <w:r w:rsidR="005F1E54">
        <w:rPr>
          <w:lang w:val="en-GB"/>
        </w:rPr>
        <w:t xml:space="preserve">dotted curves </w:t>
      </w:r>
      <w:r w:rsidR="002F5374">
        <w:rPr>
          <w:lang w:val="en-GB"/>
        </w:rPr>
        <w:t>3-</w:t>
      </w:r>
      <w:r w:rsidR="00587006">
        <w:rPr>
          <w:lang w:val="en-GB"/>
        </w:rPr>
        <w:t>6 and</w:t>
      </w:r>
      <w:r w:rsidR="002F5374">
        <w:rPr>
          <w:lang w:val="en-GB"/>
        </w:rPr>
        <w:t xml:space="preserve"> </w:t>
      </w:r>
      <w:r w:rsidR="005F1E54">
        <w:rPr>
          <w:lang w:val="en-GB"/>
        </w:rPr>
        <w:t xml:space="preserve">dashed curves </w:t>
      </w:r>
      <w:r w:rsidR="002F5374">
        <w:rPr>
          <w:lang w:val="en-GB"/>
        </w:rPr>
        <w:t xml:space="preserve">more than 6 months </w:t>
      </w:r>
      <w:r w:rsidR="005F1E54">
        <w:rPr>
          <w:lang w:val="en-GB"/>
        </w:rPr>
        <w:t>since</w:t>
      </w:r>
      <w:r w:rsidR="002F5374">
        <w:rPr>
          <w:lang w:val="en-GB"/>
        </w:rPr>
        <w:t xml:space="preserve"> last dose</w:t>
      </w:r>
      <w:r w:rsidR="002F5374" w:rsidRPr="002321F3">
        <w:rPr>
          <w:lang w:val="en-GB"/>
        </w:rPr>
        <w:t xml:space="preserve"> of any of three vaccines</w:t>
      </w:r>
      <w:r w:rsidR="005F1E54">
        <w:rPr>
          <w:lang w:val="en-GB"/>
        </w:rPr>
        <w:t>.</w:t>
      </w:r>
    </w:p>
    <w:p w14:paraId="7973E6E1" w14:textId="183256D2" w:rsidR="002F5374" w:rsidRPr="002F5374" w:rsidRDefault="002F5374" w:rsidP="002F5374">
      <w:pPr>
        <w:jc w:val="both"/>
        <w:rPr>
          <w:b/>
          <w:lang w:val="en-GB"/>
        </w:rPr>
      </w:pPr>
      <w:r w:rsidRPr="002F5374">
        <w:rPr>
          <w:b/>
          <w:lang w:val="en-GB"/>
        </w:rPr>
        <w:t>A</w:t>
      </w:r>
      <w:r>
        <w:rPr>
          <w:b/>
          <w:lang w:val="en-GB"/>
        </w:rPr>
        <w:t>.</w:t>
      </w:r>
    </w:p>
    <w:p w14:paraId="6F22C4CD" w14:textId="0BF83328" w:rsidR="002F5374" w:rsidRDefault="00B120EA">
      <w:pPr>
        <w:spacing w:line="259" w:lineRule="auto"/>
        <w:rPr>
          <w:lang w:val="en-GB"/>
        </w:rPr>
      </w:pPr>
      <w:r>
        <w:rPr>
          <w:noProof/>
          <w:lang w:val="sv-SE" w:eastAsia="sv-SE"/>
        </w:rPr>
        <w:drawing>
          <wp:inline distT="0" distB="0" distL="0" distR="0" wp14:anchorId="4BCF4E10" wp14:editId="7C43CDD5">
            <wp:extent cx="5760720" cy="41821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lementary_Figure1A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8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983E8" w14:textId="5BEBD862" w:rsidR="002F5374" w:rsidRDefault="002F5374">
      <w:pPr>
        <w:spacing w:line="259" w:lineRule="auto"/>
        <w:rPr>
          <w:lang w:val="en-GB"/>
        </w:rPr>
      </w:pPr>
      <w:r>
        <w:rPr>
          <w:lang w:val="en-GB"/>
        </w:rPr>
        <w:br w:type="page"/>
      </w:r>
    </w:p>
    <w:p w14:paraId="2A910324" w14:textId="6979AB76" w:rsidR="002F5374" w:rsidRDefault="002F5374">
      <w:pPr>
        <w:spacing w:line="259" w:lineRule="auto"/>
        <w:rPr>
          <w:b/>
          <w:lang w:val="en-GB"/>
        </w:rPr>
      </w:pPr>
      <w:r w:rsidRPr="002F5374">
        <w:rPr>
          <w:b/>
          <w:lang w:val="en-GB"/>
        </w:rPr>
        <w:lastRenderedPageBreak/>
        <w:t>B.</w:t>
      </w:r>
    </w:p>
    <w:p w14:paraId="7CF0C72D" w14:textId="4D479720" w:rsidR="005F1E54" w:rsidRPr="002F5374" w:rsidRDefault="00B120EA">
      <w:pPr>
        <w:spacing w:line="259" w:lineRule="auto"/>
        <w:rPr>
          <w:b/>
          <w:lang w:val="en-GB"/>
        </w:rPr>
      </w:pPr>
      <w:r>
        <w:rPr>
          <w:b/>
          <w:noProof/>
          <w:lang w:val="sv-SE" w:eastAsia="sv-SE"/>
        </w:rPr>
        <w:drawing>
          <wp:inline distT="0" distB="0" distL="0" distR="0" wp14:anchorId="4E7D74A0" wp14:editId="0E95248D">
            <wp:extent cx="5760720" cy="41821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lementary_Figure1B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8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87CD1" w14:textId="736F2D20" w:rsidR="006351C5" w:rsidRDefault="00B120EA">
      <w:pPr>
        <w:spacing w:line="259" w:lineRule="auto"/>
        <w:rPr>
          <w:lang w:val="en-GB"/>
        </w:rPr>
      </w:pPr>
      <w:r>
        <w:rPr>
          <w:lang w:val="en-GB"/>
        </w:rPr>
        <w:t>Note that the dashed curve (3-6 months since last dose)</w:t>
      </w:r>
      <w:r w:rsidRPr="002321F3">
        <w:rPr>
          <w:lang w:val="en-GB"/>
        </w:rPr>
        <w:t xml:space="preserve"> </w:t>
      </w:r>
      <w:r>
        <w:rPr>
          <w:lang w:val="en-GB"/>
        </w:rPr>
        <w:t xml:space="preserve">lacks reliable estimates for June – July </w:t>
      </w:r>
      <w:r>
        <w:rPr>
          <w:lang w:val="en-GB"/>
        </w:rPr>
        <w:t xml:space="preserve">2021 </w:t>
      </w:r>
      <w:r>
        <w:rPr>
          <w:lang w:val="en-GB"/>
        </w:rPr>
        <w:t>(month 6 – 7) due to small numbers.</w:t>
      </w:r>
      <w:r w:rsidR="006351C5">
        <w:rPr>
          <w:lang w:val="en-GB"/>
        </w:rPr>
        <w:br w:type="page"/>
      </w:r>
    </w:p>
    <w:p w14:paraId="1C28E944" w14:textId="09EE5578" w:rsidR="006351C5" w:rsidRDefault="006351C5" w:rsidP="006351C5">
      <w:pPr>
        <w:rPr>
          <w:lang w:val="en-GB"/>
        </w:rPr>
      </w:pPr>
      <w:r>
        <w:rPr>
          <w:b/>
          <w:lang w:val="en-GB"/>
        </w:rPr>
        <w:lastRenderedPageBreak/>
        <w:t>Supplementary Figure</w:t>
      </w:r>
      <w:r w:rsidRPr="002B38EF">
        <w:rPr>
          <w:b/>
          <w:lang w:val="en-GB"/>
        </w:rPr>
        <w:t xml:space="preserve"> </w:t>
      </w:r>
      <w:r>
        <w:rPr>
          <w:b/>
          <w:lang w:val="en-GB"/>
        </w:rPr>
        <w:t>2</w:t>
      </w:r>
      <w:r w:rsidRPr="002B38EF">
        <w:rPr>
          <w:b/>
          <w:lang w:val="en-GB"/>
        </w:rPr>
        <w:t>.</w:t>
      </w:r>
      <w:r w:rsidRPr="002B38EF">
        <w:rPr>
          <w:lang w:val="en-GB"/>
        </w:rPr>
        <w:t xml:space="preserve"> </w:t>
      </w:r>
      <w:r>
        <w:rPr>
          <w:lang w:val="en-GB"/>
        </w:rPr>
        <w:t xml:space="preserve">Average effectiveness (percent; 95% cluster-robust CIs) of the COVID-19 vaccination </w:t>
      </w:r>
      <w:r w:rsidR="003B5045">
        <w:rPr>
          <w:lang w:val="en-GB"/>
        </w:rPr>
        <w:t xml:space="preserve">during week 10 – 44 2021 </w:t>
      </w:r>
      <w:bookmarkStart w:id="0" w:name="_GoBack"/>
      <w:bookmarkEnd w:id="0"/>
      <w:r>
        <w:rPr>
          <w:lang w:val="en-GB"/>
        </w:rPr>
        <w:t xml:space="preserve">in protecting infection, hospitalization and severe disease (oxygen </w:t>
      </w:r>
      <w:r w:rsidR="00B736D3">
        <w:rPr>
          <w:lang w:val="en-GB"/>
        </w:rPr>
        <w:t xml:space="preserve">supply ≥ 5 L/min </w:t>
      </w:r>
      <w:r>
        <w:rPr>
          <w:lang w:val="en-GB"/>
        </w:rPr>
        <w:t>or ICU admittance) in relation to vaccine type and time since last dose, stratified by age.</w:t>
      </w:r>
    </w:p>
    <w:p w14:paraId="11EB133E" w14:textId="172327D4" w:rsidR="006D6A7B" w:rsidRDefault="00F30264" w:rsidP="006351C5">
      <w:pPr>
        <w:rPr>
          <w:lang w:val="en-GB"/>
        </w:rPr>
      </w:pPr>
      <w:r>
        <w:rPr>
          <w:noProof/>
          <w:lang w:val="sv-SE" w:eastAsia="sv-SE"/>
        </w:rPr>
        <w:drawing>
          <wp:inline distT="0" distB="0" distL="0" distR="0" wp14:anchorId="3ABBBA92" wp14:editId="343C5B84">
            <wp:extent cx="5760720" cy="6464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fig2_updated.tif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6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16110" w14:textId="77777777" w:rsidR="006351C5" w:rsidRDefault="006351C5" w:rsidP="006351C5">
      <w:pPr>
        <w:rPr>
          <w:lang w:val="en-GB"/>
        </w:rPr>
      </w:pPr>
    </w:p>
    <w:p w14:paraId="28493953" w14:textId="77777777" w:rsidR="00301C4F" w:rsidRDefault="00301C4F" w:rsidP="009C4324">
      <w:pPr>
        <w:spacing w:line="259" w:lineRule="auto"/>
        <w:rPr>
          <w:lang w:val="en-GB"/>
        </w:rPr>
      </w:pPr>
    </w:p>
    <w:sectPr w:rsidR="00301C4F" w:rsidSect="00CA1F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5B03E5" w16cex:dateUtc="2021-12-08T09:13:00Z"/>
  <w16cex:commentExtensible w16cex:durableId="255B0160" w16cex:dateUtc="2021-12-08T09:03:00Z"/>
  <w16cex:commentExtensible w16cex:durableId="255AFBC6" w16cex:dateUtc="2021-12-08T08:39:00Z"/>
  <w16cex:commentExtensible w16cex:durableId="255AF2F0" w16cex:dateUtc="2021-12-08T08:01:00Z"/>
  <w16cex:commentExtensible w16cex:durableId="255AF31D" w16cex:dateUtc="2021-12-08T08:02:00Z"/>
  <w16cex:commentExtensible w16cex:durableId="255B02A1" w16cex:dateUtc="2021-12-08T09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57A2E8" w16cid:durableId="255B03E5"/>
  <w16cid:commentId w16cid:paraId="6EE27B14" w16cid:durableId="255B0160"/>
  <w16cid:commentId w16cid:paraId="205585E8" w16cid:durableId="255AFBC6"/>
  <w16cid:commentId w16cid:paraId="297678B1" w16cid:durableId="255AF2F0"/>
  <w16cid:commentId w16cid:paraId="511560B0" w16cid:durableId="255AF31D"/>
  <w16cid:commentId w16cid:paraId="4B49C1EF" w16cid:durableId="255B02A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5B5114" w14:textId="77777777" w:rsidR="00F27AF7" w:rsidRDefault="00F27AF7" w:rsidP="00317C40">
      <w:r>
        <w:separator/>
      </w:r>
    </w:p>
  </w:endnote>
  <w:endnote w:type="continuationSeparator" w:id="0">
    <w:p w14:paraId="09E44758" w14:textId="77777777" w:rsidR="00F27AF7" w:rsidRDefault="00F27AF7" w:rsidP="00317C40">
      <w:r>
        <w:continuationSeparator/>
      </w:r>
    </w:p>
  </w:endnote>
  <w:endnote w:type="continuationNotice" w:id="1">
    <w:p w14:paraId="1408C6FF" w14:textId="77777777" w:rsidR="00F27AF7" w:rsidRDefault="00F27A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4CE050" w14:textId="77777777" w:rsidR="00F27AF7" w:rsidRDefault="00F27AF7" w:rsidP="00317C40">
      <w:r>
        <w:separator/>
      </w:r>
    </w:p>
  </w:footnote>
  <w:footnote w:type="continuationSeparator" w:id="0">
    <w:p w14:paraId="48290D7A" w14:textId="77777777" w:rsidR="00F27AF7" w:rsidRDefault="00F27AF7" w:rsidP="00317C40">
      <w:r>
        <w:continuationSeparator/>
      </w:r>
    </w:p>
  </w:footnote>
  <w:footnote w:type="continuationNotice" w:id="1">
    <w:p w14:paraId="3E9301F2" w14:textId="77777777" w:rsidR="00F27AF7" w:rsidRDefault="00F27AF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26CBB"/>
    <w:multiLevelType w:val="multilevel"/>
    <w:tmpl w:val="21869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8766B1"/>
    <w:multiLevelType w:val="hybridMultilevel"/>
    <w:tmpl w:val="D2A21DF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5F5C57"/>
    <w:multiLevelType w:val="hybridMultilevel"/>
    <w:tmpl w:val="822C4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3MTM2Mra0MDRQ0lEKTi0uzszPAykwrAUAA/4+Y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fwtp5d0htva0lea5w2vxd0zxsxps2app5p0&quot;&gt;Covid-19&lt;record-ids&gt;&lt;item&gt;47&lt;/item&gt;&lt;item&gt;48&lt;/item&gt;&lt;item&gt;68&lt;/item&gt;&lt;item&gt;69&lt;/item&gt;&lt;item&gt;70&lt;/item&gt;&lt;item&gt;71&lt;/item&gt;&lt;item&gt;72&lt;/item&gt;&lt;item&gt;73&lt;/item&gt;&lt;/record-ids&gt;&lt;/item&gt;&lt;/Libraries&gt;"/>
  </w:docVars>
  <w:rsids>
    <w:rsidRoot w:val="002F6F9F"/>
    <w:rsid w:val="00000856"/>
    <w:rsid w:val="00003D41"/>
    <w:rsid w:val="00005B25"/>
    <w:rsid w:val="000060BF"/>
    <w:rsid w:val="00007E9D"/>
    <w:rsid w:val="00007FB4"/>
    <w:rsid w:val="0001091C"/>
    <w:rsid w:val="00010959"/>
    <w:rsid w:val="000110DC"/>
    <w:rsid w:val="00011212"/>
    <w:rsid w:val="000120D3"/>
    <w:rsid w:val="00013D32"/>
    <w:rsid w:val="00014065"/>
    <w:rsid w:val="00014C7F"/>
    <w:rsid w:val="0001597A"/>
    <w:rsid w:val="000159A6"/>
    <w:rsid w:val="00016B15"/>
    <w:rsid w:val="00017105"/>
    <w:rsid w:val="0001792B"/>
    <w:rsid w:val="00017B31"/>
    <w:rsid w:val="0002238F"/>
    <w:rsid w:val="00022CCF"/>
    <w:rsid w:val="00023D54"/>
    <w:rsid w:val="00024FDB"/>
    <w:rsid w:val="00025362"/>
    <w:rsid w:val="00025632"/>
    <w:rsid w:val="00025797"/>
    <w:rsid w:val="000274BD"/>
    <w:rsid w:val="0002790A"/>
    <w:rsid w:val="00030BCE"/>
    <w:rsid w:val="000314AC"/>
    <w:rsid w:val="000318DC"/>
    <w:rsid w:val="00034A32"/>
    <w:rsid w:val="00035BA6"/>
    <w:rsid w:val="00035D04"/>
    <w:rsid w:val="00035F93"/>
    <w:rsid w:val="00037944"/>
    <w:rsid w:val="00037D89"/>
    <w:rsid w:val="00041569"/>
    <w:rsid w:val="0004205C"/>
    <w:rsid w:val="0004453A"/>
    <w:rsid w:val="00044C23"/>
    <w:rsid w:val="00046F9D"/>
    <w:rsid w:val="00047139"/>
    <w:rsid w:val="0004732F"/>
    <w:rsid w:val="000524B3"/>
    <w:rsid w:val="0005360D"/>
    <w:rsid w:val="0005378B"/>
    <w:rsid w:val="00053B31"/>
    <w:rsid w:val="000550D5"/>
    <w:rsid w:val="00055E2A"/>
    <w:rsid w:val="00056AD7"/>
    <w:rsid w:val="00056DEA"/>
    <w:rsid w:val="00060BFF"/>
    <w:rsid w:val="000610B5"/>
    <w:rsid w:val="000619F0"/>
    <w:rsid w:val="0006224C"/>
    <w:rsid w:val="00063C26"/>
    <w:rsid w:val="00067295"/>
    <w:rsid w:val="00070467"/>
    <w:rsid w:val="000718E9"/>
    <w:rsid w:val="0007379D"/>
    <w:rsid w:val="000771FA"/>
    <w:rsid w:val="00081BFB"/>
    <w:rsid w:val="00082A69"/>
    <w:rsid w:val="0008574C"/>
    <w:rsid w:val="00085F80"/>
    <w:rsid w:val="00087AD5"/>
    <w:rsid w:val="00087F53"/>
    <w:rsid w:val="0009209F"/>
    <w:rsid w:val="0009273D"/>
    <w:rsid w:val="00094033"/>
    <w:rsid w:val="00094E09"/>
    <w:rsid w:val="00095744"/>
    <w:rsid w:val="000959A7"/>
    <w:rsid w:val="00096CD4"/>
    <w:rsid w:val="000A0546"/>
    <w:rsid w:val="000A097A"/>
    <w:rsid w:val="000A0D78"/>
    <w:rsid w:val="000A199A"/>
    <w:rsid w:val="000A643B"/>
    <w:rsid w:val="000B08D2"/>
    <w:rsid w:val="000B2598"/>
    <w:rsid w:val="000B2859"/>
    <w:rsid w:val="000B31DE"/>
    <w:rsid w:val="000B466F"/>
    <w:rsid w:val="000B4FB0"/>
    <w:rsid w:val="000B6083"/>
    <w:rsid w:val="000C0758"/>
    <w:rsid w:val="000C0962"/>
    <w:rsid w:val="000C1CD6"/>
    <w:rsid w:val="000C20B9"/>
    <w:rsid w:val="000C3902"/>
    <w:rsid w:val="000C69AC"/>
    <w:rsid w:val="000C6B75"/>
    <w:rsid w:val="000D2414"/>
    <w:rsid w:val="000D2B86"/>
    <w:rsid w:val="000D3697"/>
    <w:rsid w:val="000D46E8"/>
    <w:rsid w:val="000D4704"/>
    <w:rsid w:val="000D4D68"/>
    <w:rsid w:val="000D51A5"/>
    <w:rsid w:val="000D54BE"/>
    <w:rsid w:val="000E0060"/>
    <w:rsid w:val="000E0D4F"/>
    <w:rsid w:val="000E3CBA"/>
    <w:rsid w:val="000E4186"/>
    <w:rsid w:val="000E4695"/>
    <w:rsid w:val="000E4777"/>
    <w:rsid w:val="000E4B3A"/>
    <w:rsid w:val="000E5023"/>
    <w:rsid w:val="000E513C"/>
    <w:rsid w:val="000E52C8"/>
    <w:rsid w:val="000E660E"/>
    <w:rsid w:val="000F183D"/>
    <w:rsid w:val="000F1995"/>
    <w:rsid w:val="000F1FE1"/>
    <w:rsid w:val="000F2950"/>
    <w:rsid w:val="000F2AE6"/>
    <w:rsid w:val="000F3468"/>
    <w:rsid w:val="000F381E"/>
    <w:rsid w:val="000F41D5"/>
    <w:rsid w:val="000F4E1E"/>
    <w:rsid w:val="000F5121"/>
    <w:rsid w:val="000F5BA9"/>
    <w:rsid w:val="000F7351"/>
    <w:rsid w:val="000F7977"/>
    <w:rsid w:val="00102163"/>
    <w:rsid w:val="00102587"/>
    <w:rsid w:val="001036D5"/>
    <w:rsid w:val="00107516"/>
    <w:rsid w:val="00107F5E"/>
    <w:rsid w:val="00110D24"/>
    <w:rsid w:val="00110EBC"/>
    <w:rsid w:val="00111891"/>
    <w:rsid w:val="0011192E"/>
    <w:rsid w:val="001119DB"/>
    <w:rsid w:val="00111DB9"/>
    <w:rsid w:val="001127AA"/>
    <w:rsid w:val="0011283D"/>
    <w:rsid w:val="00114366"/>
    <w:rsid w:val="001148DF"/>
    <w:rsid w:val="001173CF"/>
    <w:rsid w:val="0011744D"/>
    <w:rsid w:val="00117ACA"/>
    <w:rsid w:val="001215BD"/>
    <w:rsid w:val="00121B68"/>
    <w:rsid w:val="001226FF"/>
    <w:rsid w:val="001233C0"/>
    <w:rsid w:val="0012420C"/>
    <w:rsid w:val="001247CB"/>
    <w:rsid w:val="00125521"/>
    <w:rsid w:val="00127602"/>
    <w:rsid w:val="00127C71"/>
    <w:rsid w:val="00127E2B"/>
    <w:rsid w:val="0013093A"/>
    <w:rsid w:val="00130A8F"/>
    <w:rsid w:val="00130B94"/>
    <w:rsid w:val="00131E81"/>
    <w:rsid w:val="00134846"/>
    <w:rsid w:val="00134D41"/>
    <w:rsid w:val="001361ED"/>
    <w:rsid w:val="0013787D"/>
    <w:rsid w:val="0014295D"/>
    <w:rsid w:val="00143753"/>
    <w:rsid w:val="001463B4"/>
    <w:rsid w:val="001516E2"/>
    <w:rsid w:val="0015286E"/>
    <w:rsid w:val="00152D09"/>
    <w:rsid w:val="00153A0D"/>
    <w:rsid w:val="001549A9"/>
    <w:rsid w:val="00155B47"/>
    <w:rsid w:val="001562D2"/>
    <w:rsid w:val="001571E5"/>
    <w:rsid w:val="001572EE"/>
    <w:rsid w:val="0016012F"/>
    <w:rsid w:val="00160426"/>
    <w:rsid w:val="00160A5D"/>
    <w:rsid w:val="00162F3D"/>
    <w:rsid w:val="00163E0B"/>
    <w:rsid w:val="0016456A"/>
    <w:rsid w:val="00166F92"/>
    <w:rsid w:val="001679A9"/>
    <w:rsid w:val="00170BB6"/>
    <w:rsid w:val="00171CB3"/>
    <w:rsid w:val="00174A83"/>
    <w:rsid w:val="0018028C"/>
    <w:rsid w:val="001817CE"/>
    <w:rsid w:val="00182B39"/>
    <w:rsid w:val="00182C17"/>
    <w:rsid w:val="001846F7"/>
    <w:rsid w:val="00185F67"/>
    <w:rsid w:val="00187D1D"/>
    <w:rsid w:val="0019153B"/>
    <w:rsid w:val="00191F0F"/>
    <w:rsid w:val="0019386F"/>
    <w:rsid w:val="001947F8"/>
    <w:rsid w:val="0019600E"/>
    <w:rsid w:val="001A0B49"/>
    <w:rsid w:val="001A0D79"/>
    <w:rsid w:val="001A196B"/>
    <w:rsid w:val="001A3AEB"/>
    <w:rsid w:val="001A4EB1"/>
    <w:rsid w:val="001A5773"/>
    <w:rsid w:val="001A5D11"/>
    <w:rsid w:val="001A6CEA"/>
    <w:rsid w:val="001B0E7C"/>
    <w:rsid w:val="001B14AF"/>
    <w:rsid w:val="001B6976"/>
    <w:rsid w:val="001B7132"/>
    <w:rsid w:val="001B7AB9"/>
    <w:rsid w:val="001C1076"/>
    <w:rsid w:val="001C1292"/>
    <w:rsid w:val="001C13F1"/>
    <w:rsid w:val="001C5BF4"/>
    <w:rsid w:val="001C6AB4"/>
    <w:rsid w:val="001C7231"/>
    <w:rsid w:val="001D0024"/>
    <w:rsid w:val="001D02B7"/>
    <w:rsid w:val="001D0778"/>
    <w:rsid w:val="001D0EF7"/>
    <w:rsid w:val="001D3648"/>
    <w:rsid w:val="001D50A3"/>
    <w:rsid w:val="001D514E"/>
    <w:rsid w:val="001D5730"/>
    <w:rsid w:val="001D5795"/>
    <w:rsid w:val="001D6C10"/>
    <w:rsid w:val="001D78A1"/>
    <w:rsid w:val="001E0086"/>
    <w:rsid w:val="001E1017"/>
    <w:rsid w:val="001E27FE"/>
    <w:rsid w:val="001E4404"/>
    <w:rsid w:val="001E6440"/>
    <w:rsid w:val="001E6E48"/>
    <w:rsid w:val="001F1250"/>
    <w:rsid w:val="001F3403"/>
    <w:rsid w:val="001F36E1"/>
    <w:rsid w:val="001F38D0"/>
    <w:rsid w:val="001F3FCA"/>
    <w:rsid w:val="001F67B1"/>
    <w:rsid w:val="001F70E4"/>
    <w:rsid w:val="001F7761"/>
    <w:rsid w:val="001F7CEE"/>
    <w:rsid w:val="00201181"/>
    <w:rsid w:val="00201315"/>
    <w:rsid w:val="0020199B"/>
    <w:rsid w:val="00203B14"/>
    <w:rsid w:val="002066FE"/>
    <w:rsid w:val="002123AC"/>
    <w:rsid w:val="002124C0"/>
    <w:rsid w:val="00213D0A"/>
    <w:rsid w:val="002146AA"/>
    <w:rsid w:val="00215B28"/>
    <w:rsid w:val="00217030"/>
    <w:rsid w:val="00217F77"/>
    <w:rsid w:val="00224B6A"/>
    <w:rsid w:val="0022680A"/>
    <w:rsid w:val="0023077A"/>
    <w:rsid w:val="00230A0F"/>
    <w:rsid w:val="00230D90"/>
    <w:rsid w:val="002314A2"/>
    <w:rsid w:val="002321F3"/>
    <w:rsid w:val="0023490F"/>
    <w:rsid w:val="002355C3"/>
    <w:rsid w:val="00240602"/>
    <w:rsid w:val="00242071"/>
    <w:rsid w:val="002420A7"/>
    <w:rsid w:val="00243356"/>
    <w:rsid w:val="00245A2E"/>
    <w:rsid w:val="00247778"/>
    <w:rsid w:val="00254256"/>
    <w:rsid w:val="002543D1"/>
    <w:rsid w:val="0025479B"/>
    <w:rsid w:val="00255301"/>
    <w:rsid w:val="002559A5"/>
    <w:rsid w:val="00256C6B"/>
    <w:rsid w:val="00261397"/>
    <w:rsid w:val="002616E8"/>
    <w:rsid w:val="0026172A"/>
    <w:rsid w:val="002618F0"/>
    <w:rsid w:val="00263F17"/>
    <w:rsid w:val="00264651"/>
    <w:rsid w:val="002649EA"/>
    <w:rsid w:val="00265F14"/>
    <w:rsid w:val="00266BC5"/>
    <w:rsid w:val="00266DAE"/>
    <w:rsid w:val="00267868"/>
    <w:rsid w:val="00271CC9"/>
    <w:rsid w:val="0027374D"/>
    <w:rsid w:val="002740FD"/>
    <w:rsid w:val="002749BD"/>
    <w:rsid w:val="00275D76"/>
    <w:rsid w:val="00280329"/>
    <w:rsid w:val="00280947"/>
    <w:rsid w:val="00280B9A"/>
    <w:rsid w:val="002812ED"/>
    <w:rsid w:val="00281447"/>
    <w:rsid w:val="00281DA0"/>
    <w:rsid w:val="00281F5B"/>
    <w:rsid w:val="002831CC"/>
    <w:rsid w:val="00283A1E"/>
    <w:rsid w:val="00283B8F"/>
    <w:rsid w:val="00284936"/>
    <w:rsid w:val="00284ED5"/>
    <w:rsid w:val="002869D0"/>
    <w:rsid w:val="00287AAC"/>
    <w:rsid w:val="00287D21"/>
    <w:rsid w:val="00290331"/>
    <w:rsid w:val="002904DF"/>
    <w:rsid w:val="00290BDA"/>
    <w:rsid w:val="00291D66"/>
    <w:rsid w:val="002935DF"/>
    <w:rsid w:val="00293F85"/>
    <w:rsid w:val="00295CE7"/>
    <w:rsid w:val="00296D3D"/>
    <w:rsid w:val="00296DAF"/>
    <w:rsid w:val="00297250"/>
    <w:rsid w:val="002977D6"/>
    <w:rsid w:val="002A06DD"/>
    <w:rsid w:val="002A0B3E"/>
    <w:rsid w:val="002A337A"/>
    <w:rsid w:val="002A3E77"/>
    <w:rsid w:val="002A5136"/>
    <w:rsid w:val="002A5596"/>
    <w:rsid w:val="002A64EA"/>
    <w:rsid w:val="002A7C5C"/>
    <w:rsid w:val="002A7C5D"/>
    <w:rsid w:val="002B05AD"/>
    <w:rsid w:val="002B19EF"/>
    <w:rsid w:val="002B2E42"/>
    <w:rsid w:val="002B3042"/>
    <w:rsid w:val="002B328A"/>
    <w:rsid w:val="002B38EF"/>
    <w:rsid w:val="002B49E2"/>
    <w:rsid w:val="002B525E"/>
    <w:rsid w:val="002B6FDC"/>
    <w:rsid w:val="002C0CD2"/>
    <w:rsid w:val="002C0FCD"/>
    <w:rsid w:val="002C2160"/>
    <w:rsid w:val="002C2E81"/>
    <w:rsid w:val="002C5B8B"/>
    <w:rsid w:val="002C5DFE"/>
    <w:rsid w:val="002C5E62"/>
    <w:rsid w:val="002C6827"/>
    <w:rsid w:val="002C6D79"/>
    <w:rsid w:val="002C729E"/>
    <w:rsid w:val="002C7584"/>
    <w:rsid w:val="002D0B8E"/>
    <w:rsid w:val="002D5759"/>
    <w:rsid w:val="002D5BE9"/>
    <w:rsid w:val="002D7830"/>
    <w:rsid w:val="002E042D"/>
    <w:rsid w:val="002E270C"/>
    <w:rsid w:val="002E7FAE"/>
    <w:rsid w:val="002F38CA"/>
    <w:rsid w:val="002F5374"/>
    <w:rsid w:val="002F6DA1"/>
    <w:rsid w:val="002F6F9F"/>
    <w:rsid w:val="002F7797"/>
    <w:rsid w:val="0030046D"/>
    <w:rsid w:val="003010EB"/>
    <w:rsid w:val="00301C4F"/>
    <w:rsid w:val="00301F6A"/>
    <w:rsid w:val="0030488F"/>
    <w:rsid w:val="00304AC6"/>
    <w:rsid w:val="00304FF6"/>
    <w:rsid w:val="00305176"/>
    <w:rsid w:val="003055D4"/>
    <w:rsid w:val="00305D25"/>
    <w:rsid w:val="0030654B"/>
    <w:rsid w:val="00307599"/>
    <w:rsid w:val="003127A4"/>
    <w:rsid w:val="0031474C"/>
    <w:rsid w:val="00314F57"/>
    <w:rsid w:val="003166FA"/>
    <w:rsid w:val="00317C40"/>
    <w:rsid w:val="00317DA4"/>
    <w:rsid w:val="00323473"/>
    <w:rsid w:val="00323F2E"/>
    <w:rsid w:val="0032743A"/>
    <w:rsid w:val="00330937"/>
    <w:rsid w:val="0033429C"/>
    <w:rsid w:val="00335918"/>
    <w:rsid w:val="00335F5E"/>
    <w:rsid w:val="003409E6"/>
    <w:rsid w:val="003419EC"/>
    <w:rsid w:val="00342599"/>
    <w:rsid w:val="003435E6"/>
    <w:rsid w:val="003435EF"/>
    <w:rsid w:val="0034412E"/>
    <w:rsid w:val="00350FDA"/>
    <w:rsid w:val="0035119D"/>
    <w:rsid w:val="0035159B"/>
    <w:rsid w:val="00353509"/>
    <w:rsid w:val="00354853"/>
    <w:rsid w:val="00356B2F"/>
    <w:rsid w:val="003576DD"/>
    <w:rsid w:val="00357FA8"/>
    <w:rsid w:val="00360631"/>
    <w:rsid w:val="00360ADA"/>
    <w:rsid w:val="0036282B"/>
    <w:rsid w:val="00365C5B"/>
    <w:rsid w:val="00365E5D"/>
    <w:rsid w:val="00371C89"/>
    <w:rsid w:val="00372079"/>
    <w:rsid w:val="00372368"/>
    <w:rsid w:val="003728FE"/>
    <w:rsid w:val="00374D4D"/>
    <w:rsid w:val="00374EED"/>
    <w:rsid w:val="00375AE7"/>
    <w:rsid w:val="00376141"/>
    <w:rsid w:val="00377884"/>
    <w:rsid w:val="00381B03"/>
    <w:rsid w:val="003835EF"/>
    <w:rsid w:val="00384502"/>
    <w:rsid w:val="00384A47"/>
    <w:rsid w:val="00385199"/>
    <w:rsid w:val="0038556E"/>
    <w:rsid w:val="00397A4A"/>
    <w:rsid w:val="00397D1F"/>
    <w:rsid w:val="003A00C2"/>
    <w:rsid w:val="003A07B3"/>
    <w:rsid w:val="003A0D0E"/>
    <w:rsid w:val="003A4541"/>
    <w:rsid w:val="003A487A"/>
    <w:rsid w:val="003A4925"/>
    <w:rsid w:val="003A4F4C"/>
    <w:rsid w:val="003B0AEA"/>
    <w:rsid w:val="003B0EEE"/>
    <w:rsid w:val="003B21A7"/>
    <w:rsid w:val="003B5045"/>
    <w:rsid w:val="003B5644"/>
    <w:rsid w:val="003B718B"/>
    <w:rsid w:val="003B751C"/>
    <w:rsid w:val="003C2783"/>
    <w:rsid w:val="003C2A03"/>
    <w:rsid w:val="003C3249"/>
    <w:rsid w:val="003C3C29"/>
    <w:rsid w:val="003C4377"/>
    <w:rsid w:val="003C5136"/>
    <w:rsid w:val="003D06FC"/>
    <w:rsid w:val="003D49EF"/>
    <w:rsid w:val="003D53C2"/>
    <w:rsid w:val="003D5DCE"/>
    <w:rsid w:val="003D7B62"/>
    <w:rsid w:val="003E1537"/>
    <w:rsid w:val="003E3931"/>
    <w:rsid w:val="003E3B24"/>
    <w:rsid w:val="003E4367"/>
    <w:rsid w:val="003E517B"/>
    <w:rsid w:val="003F1197"/>
    <w:rsid w:val="003F3C86"/>
    <w:rsid w:val="003F4A12"/>
    <w:rsid w:val="003F78BB"/>
    <w:rsid w:val="00400044"/>
    <w:rsid w:val="00403F6A"/>
    <w:rsid w:val="00405257"/>
    <w:rsid w:val="00405685"/>
    <w:rsid w:val="00406001"/>
    <w:rsid w:val="0040775D"/>
    <w:rsid w:val="00407F59"/>
    <w:rsid w:val="00410C90"/>
    <w:rsid w:val="00410D65"/>
    <w:rsid w:val="0041177E"/>
    <w:rsid w:val="00412B17"/>
    <w:rsid w:val="0041423F"/>
    <w:rsid w:val="004150F2"/>
    <w:rsid w:val="00415D26"/>
    <w:rsid w:val="00416478"/>
    <w:rsid w:val="00416A94"/>
    <w:rsid w:val="004213FE"/>
    <w:rsid w:val="00421495"/>
    <w:rsid w:val="00422DDC"/>
    <w:rsid w:val="00423D7F"/>
    <w:rsid w:val="00424495"/>
    <w:rsid w:val="00426ECC"/>
    <w:rsid w:val="004307DB"/>
    <w:rsid w:val="0043083B"/>
    <w:rsid w:val="0043103D"/>
    <w:rsid w:val="00432941"/>
    <w:rsid w:val="00432FF1"/>
    <w:rsid w:val="004339C2"/>
    <w:rsid w:val="00434019"/>
    <w:rsid w:val="00434160"/>
    <w:rsid w:val="00434B2D"/>
    <w:rsid w:val="00437A1E"/>
    <w:rsid w:val="0044312C"/>
    <w:rsid w:val="0044354F"/>
    <w:rsid w:val="004441EE"/>
    <w:rsid w:val="004473BE"/>
    <w:rsid w:val="00447CE3"/>
    <w:rsid w:val="00447DF1"/>
    <w:rsid w:val="004527C5"/>
    <w:rsid w:val="00455EE8"/>
    <w:rsid w:val="00456C5F"/>
    <w:rsid w:val="00456CA8"/>
    <w:rsid w:val="00457486"/>
    <w:rsid w:val="00460207"/>
    <w:rsid w:val="004602E9"/>
    <w:rsid w:val="00461003"/>
    <w:rsid w:val="00461BC1"/>
    <w:rsid w:val="004622A8"/>
    <w:rsid w:val="0046240F"/>
    <w:rsid w:val="00463AD2"/>
    <w:rsid w:val="0046481A"/>
    <w:rsid w:val="00466E10"/>
    <w:rsid w:val="00470512"/>
    <w:rsid w:val="004705AE"/>
    <w:rsid w:val="00471745"/>
    <w:rsid w:val="00471CE3"/>
    <w:rsid w:val="0047243E"/>
    <w:rsid w:val="00473182"/>
    <w:rsid w:val="00473588"/>
    <w:rsid w:val="00474E61"/>
    <w:rsid w:val="00475309"/>
    <w:rsid w:val="00476176"/>
    <w:rsid w:val="00476B2B"/>
    <w:rsid w:val="0047715D"/>
    <w:rsid w:val="00477386"/>
    <w:rsid w:val="00481B5D"/>
    <w:rsid w:val="004825D1"/>
    <w:rsid w:val="004829D7"/>
    <w:rsid w:val="00486387"/>
    <w:rsid w:val="00486A5D"/>
    <w:rsid w:val="00487895"/>
    <w:rsid w:val="004904A2"/>
    <w:rsid w:val="00490C4D"/>
    <w:rsid w:val="00491378"/>
    <w:rsid w:val="00492DB4"/>
    <w:rsid w:val="00493606"/>
    <w:rsid w:val="00497E2A"/>
    <w:rsid w:val="004A05B4"/>
    <w:rsid w:val="004A13B0"/>
    <w:rsid w:val="004A4D7F"/>
    <w:rsid w:val="004A67DE"/>
    <w:rsid w:val="004B149C"/>
    <w:rsid w:val="004B17F7"/>
    <w:rsid w:val="004B344A"/>
    <w:rsid w:val="004B5B79"/>
    <w:rsid w:val="004B6D48"/>
    <w:rsid w:val="004B7968"/>
    <w:rsid w:val="004C07D3"/>
    <w:rsid w:val="004C2886"/>
    <w:rsid w:val="004C3DCD"/>
    <w:rsid w:val="004C6315"/>
    <w:rsid w:val="004C74B7"/>
    <w:rsid w:val="004D17AA"/>
    <w:rsid w:val="004D19D6"/>
    <w:rsid w:val="004D3FF9"/>
    <w:rsid w:val="004D40DB"/>
    <w:rsid w:val="004D4292"/>
    <w:rsid w:val="004E0464"/>
    <w:rsid w:val="004E351A"/>
    <w:rsid w:val="004E366B"/>
    <w:rsid w:val="004E517C"/>
    <w:rsid w:val="004E5EA0"/>
    <w:rsid w:val="004E607B"/>
    <w:rsid w:val="004E61EC"/>
    <w:rsid w:val="004F1BBE"/>
    <w:rsid w:val="004F2545"/>
    <w:rsid w:val="004F5FD4"/>
    <w:rsid w:val="004F76C6"/>
    <w:rsid w:val="005011DE"/>
    <w:rsid w:val="00501373"/>
    <w:rsid w:val="00502B5D"/>
    <w:rsid w:val="0050404B"/>
    <w:rsid w:val="005040CF"/>
    <w:rsid w:val="00504D52"/>
    <w:rsid w:val="0050581D"/>
    <w:rsid w:val="00506C1C"/>
    <w:rsid w:val="00507BDF"/>
    <w:rsid w:val="0051011A"/>
    <w:rsid w:val="0051055F"/>
    <w:rsid w:val="00510CA7"/>
    <w:rsid w:val="0051173B"/>
    <w:rsid w:val="005117CA"/>
    <w:rsid w:val="00511CA4"/>
    <w:rsid w:val="00513BD2"/>
    <w:rsid w:val="00514698"/>
    <w:rsid w:val="0051473D"/>
    <w:rsid w:val="005211DC"/>
    <w:rsid w:val="005215E3"/>
    <w:rsid w:val="0052177D"/>
    <w:rsid w:val="00523653"/>
    <w:rsid w:val="00525CA2"/>
    <w:rsid w:val="0052684D"/>
    <w:rsid w:val="005278E1"/>
    <w:rsid w:val="005314B1"/>
    <w:rsid w:val="005324FC"/>
    <w:rsid w:val="00533928"/>
    <w:rsid w:val="005418DA"/>
    <w:rsid w:val="005429EE"/>
    <w:rsid w:val="0054341F"/>
    <w:rsid w:val="005452E5"/>
    <w:rsid w:val="00546517"/>
    <w:rsid w:val="00552233"/>
    <w:rsid w:val="005534F1"/>
    <w:rsid w:val="00554E2B"/>
    <w:rsid w:val="00555901"/>
    <w:rsid w:val="00556082"/>
    <w:rsid w:val="00556094"/>
    <w:rsid w:val="00556CB8"/>
    <w:rsid w:val="005571A6"/>
    <w:rsid w:val="005614EF"/>
    <w:rsid w:val="0056236F"/>
    <w:rsid w:val="0056402A"/>
    <w:rsid w:val="00564914"/>
    <w:rsid w:val="00565210"/>
    <w:rsid w:val="0056592C"/>
    <w:rsid w:val="0057120F"/>
    <w:rsid w:val="00571C8A"/>
    <w:rsid w:val="0057220A"/>
    <w:rsid w:val="005753D5"/>
    <w:rsid w:val="005754C1"/>
    <w:rsid w:val="005800DF"/>
    <w:rsid w:val="005826F5"/>
    <w:rsid w:val="00584A10"/>
    <w:rsid w:val="00587006"/>
    <w:rsid w:val="00587C35"/>
    <w:rsid w:val="005905CA"/>
    <w:rsid w:val="00591794"/>
    <w:rsid w:val="00591A63"/>
    <w:rsid w:val="00592F4D"/>
    <w:rsid w:val="00593872"/>
    <w:rsid w:val="00593D32"/>
    <w:rsid w:val="00593D7C"/>
    <w:rsid w:val="005940E7"/>
    <w:rsid w:val="0059465C"/>
    <w:rsid w:val="00595110"/>
    <w:rsid w:val="005969F3"/>
    <w:rsid w:val="005A0AFD"/>
    <w:rsid w:val="005A2A5E"/>
    <w:rsid w:val="005A3259"/>
    <w:rsid w:val="005A3366"/>
    <w:rsid w:val="005A3E8F"/>
    <w:rsid w:val="005A4F17"/>
    <w:rsid w:val="005B044F"/>
    <w:rsid w:val="005B0BDB"/>
    <w:rsid w:val="005B0E15"/>
    <w:rsid w:val="005B29BC"/>
    <w:rsid w:val="005B2A2F"/>
    <w:rsid w:val="005B3933"/>
    <w:rsid w:val="005B4B16"/>
    <w:rsid w:val="005B6867"/>
    <w:rsid w:val="005B7D9C"/>
    <w:rsid w:val="005C3C50"/>
    <w:rsid w:val="005C416D"/>
    <w:rsid w:val="005C776B"/>
    <w:rsid w:val="005D02DB"/>
    <w:rsid w:val="005D058F"/>
    <w:rsid w:val="005D0D9C"/>
    <w:rsid w:val="005D2988"/>
    <w:rsid w:val="005D2CE1"/>
    <w:rsid w:val="005D3106"/>
    <w:rsid w:val="005D34FA"/>
    <w:rsid w:val="005D3591"/>
    <w:rsid w:val="005D3C5D"/>
    <w:rsid w:val="005D3D39"/>
    <w:rsid w:val="005D3F8B"/>
    <w:rsid w:val="005D4919"/>
    <w:rsid w:val="005D4C68"/>
    <w:rsid w:val="005D4D50"/>
    <w:rsid w:val="005D59B7"/>
    <w:rsid w:val="005D60F9"/>
    <w:rsid w:val="005D6F37"/>
    <w:rsid w:val="005D7CD5"/>
    <w:rsid w:val="005E19E2"/>
    <w:rsid w:val="005E35A6"/>
    <w:rsid w:val="005E7199"/>
    <w:rsid w:val="005F0484"/>
    <w:rsid w:val="005F108E"/>
    <w:rsid w:val="005F11AF"/>
    <w:rsid w:val="005F1E54"/>
    <w:rsid w:val="005F36DA"/>
    <w:rsid w:val="005F42EE"/>
    <w:rsid w:val="005F7CE9"/>
    <w:rsid w:val="005F7D7D"/>
    <w:rsid w:val="006003E2"/>
    <w:rsid w:val="00600CAA"/>
    <w:rsid w:val="0060188D"/>
    <w:rsid w:val="006021A0"/>
    <w:rsid w:val="0060503D"/>
    <w:rsid w:val="00606047"/>
    <w:rsid w:val="006069EF"/>
    <w:rsid w:val="00607EF2"/>
    <w:rsid w:val="0061184A"/>
    <w:rsid w:val="00611A46"/>
    <w:rsid w:val="00611ED0"/>
    <w:rsid w:val="00612F99"/>
    <w:rsid w:val="00614126"/>
    <w:rsid w:val="00614A39"/>
    <w:rsid w:val="006158E1"/>
    <w:rsid w:val="00615D84"/>
    <w:rsid w:val="00617A21"/>
    <w:rsid w:val="00617DDD"/>
    <w:rsid w:val="00617E39"/>
    <w:rsid w:val="00621224"/>
    <w:rsid w:val="00621582"/>
    <w:rsid w:val="00621D90"/>
    <w:rsid w:val="00623B2B"/>
    <w:rsid w:val="006251B0"/>
    <w:rsid w:val="00625598"/>
    <w:rsid w:val="00626BF4"/>
    <w:rsid w:val="00627F0F"/>
    <w:rsid w:val="00632686"/>
    <w:rsid w:val="00633728"/>
    <w:rsid w:val="006351C5"/>
    <w:rsid w:val="00636BF8"/>
    <w:rsid w:val="006377CF"/>
    <w:rsid w:val="00640E6B"/>
    <w:rsid w:val="00640F6C"/>
    <w:rsid w:val="00641358"/>
    <w:rsid w:val="00641D76"/>
    <w:rsid w:val="0064308E"/>
    <w:rsid w:val="00644788"/>
    <w:rsid w:val="00646A12"/>
    <w:rsid w:val="0065007B"/>
    <w:rsid w:val="00651404"/>
    <w:rsid w:val="006534E5"/>
    <w:rsid w:val="00653CD5"/>
    <w:rsid w:val="006549BD"/>
    <w:rsid w:val="006556AA"/>
    <w:rsid w:val="00655C3F"/>
    <w:rsid w:val="00655F71"/>
    <w:rsid w:val="00656FBE"/>
    <w:rsid w:val="00662208"/>
    <w:rsid w:val="006628A8"/>
    <w:rsid w:val="00662E9F"/>
    <w:rsid w:val="0066330B"/>
    <w:rsid w:val="00664250"/>
    <w:rsid w:val="006642E9"/>
    <w:rsid w:val="006652A4"/>
    <w:rsid w:val="0067098A"/>
    <w:rsid w:val="00671C1B"/>
    <w:rsid w:val="006740FC"/>
    <w:rsid w:val="006751B8"/>
    <w:rsid w:val="00676A8A"/>
    <w:rsid w:val="00676F9B"/>
    <w:rsid w:val="00677AF0"/>
    <w:rsid w:val="0068095A"/>
    <w:rsid w:val="00681381"/>
    <w:rsid w:val="00681A8C"/>
    <w:rsid w:val="0068243F"/>
    <w:rsid w:val="00682FCB"/>
    <w:rsid w:val="00683015"/>
    <w:rsid w:val="00683561"/>
    <w:rsid w:val="00685609"/>
    <w:rsid w:val="006868E7"/>
    <w:rsid w:val="00687374"/>
    <w:rsid w:val="006875EE"/>
    <w:rsid w:val="006878B7"/>
    <w:rsid w:val="0069572B"/>
    <w:rsid w:val="006968C1"/>
    <w:rsid w:val="0069746F"/>
    <w:rsid w:val="006A2507"/>
    <w:rsid w:val="006A2E0B"/>
    <w:rsid w:val="006A37A8"/>
    <w:rsid w:val="006A40FF"/>
    <w:rsid w:val="006A4881"/>
    <w:rsid w:val="006A57CA"/>
    <w:rsid w:val="006A6337"/>
    <w:rsid w:val="006A6738"/>
    <w:rsid w:val="006A772F"/>
    <w:rsid w:val="006B0C4F"/>
    <w:rsid w:val="006B299E"/>
    <w:rsid w:val="006B3B5D"/>
    <w:rsid w:val="006B3B9E"/>
    <w:rsid w:val="006B77C9"/>
    <w:rsid w:val="006C07D7"/>
    <w:rsid w:val="006C0A6B"/>
    <w:rsid w:val="006C164A"/>
    <w:rsid w:val="006C23F8"/>
    <w:rsid w:val="006C334F"/>
    <w:rsid w:val="006C7C3C"/>
    <w:rsid w:val="006D29AF"/>
    <w:rsid w:val="006D3B27"/>
    <w:rsid w:val="006D4A48"/>
    <w:rsid w:val="006D581D"/>
    <w:rsid w:val="006D6A7B"/>
    <w:rsid w:val="006D71D3"/>
    <w:rsid w:val="006D7782"/>
    <w:rsid w:val="006D7A2C"/>
    <w:rsid w:val="006E0881"/>
    <w:rsid w:val="006E0F24"/>
    <w:rsid w:val="006E28C8"/>
    <w:rsid w:val="006E3A60"/>
    <w:rsid w:val="006E3CC6"/>
    <w:rsid w:val="006E48EC"/>
    <w:rsid w:val="006E5535"/>
    <w:rsid w:val="006E57B3"/>
    <w:rsid w:val="006E631E"/>
    <w:rsid w:val="006E713B"/>
    <w:rsid w:val="006E788F"/>
    <w:rsid w:val="006E7F64"/>
    <w:rsid w:val="006F3775"/>
    <w:rsid w:val="006F38CA"/>
    <w:rsid w:val="006F39E8"/>
    <w:rsid w:val="006F44EB"/>
    <w:rsid w:val="006F58C2"/>
    <w:rsid w:val="006F5996"/>
    <w:rsid w:val="006F7C06"/>
    <w:rsid w:val="007005B1"/>
    <w:rsid w:val="007019D7"/>
    <w:rsid w:val="00703F74"/>
    <w:rsid w:val="00704486"/>
    <w:rsid w:val="00704E9D"/>
    <w:rsid w:val="00706009"/>
    <w:rsid w:val="00706025"/>
    <w:rsid w:val="007062B5"/>
    <w:rsid w:val="00706626"/>
    <w:rsid w:val="007074F7"/>
    <w:rsid w:val="0071002C"/>
    <w:rsid w:val="00710095"/>
    <w:rsid w:val="007100D0"/>
    <w:rsid w:val="00710190"/>
    <w:rsid w:val="0071129B"/>
    <w:rsid w:val="0071198C"/>
    <w:rsid w:val="00711F73"/>
    <w:rsid w:val="00717867"/>
    <w:rsid w:val="00720723"/>
    <w:rsid w:val="00721814"/>
    <w:rsid w:val="00722E21"/>
    <w:rsid w:val="007235A3"/>
    <w:rsid w:val="00724CEB"/>
    <w:rsid w:val="00725AEA"/>
    <w:rsid w:val="0072700D"/>
    <w:rsid w:val="00727A55"/>
    <w:rsid w:val="00727C6A"/>
    <w:rsid w:val="00727D0E"/>
    <w:rsid w:val="00733E75"/>
    <w:rsid w:val="00733E97"/>
    <w:rsid w:val="007342BE"/>
    <w:rsid w:val="00735617"/>
    <w:rsid w:val="00736339"/>
    <w:rsid w:val="007369AB"/>
    <w:rsid w:val="00737605"/>
    <w:rsid w:val="0074178F"/>
    <w:rsid w:val="00741DEE"/>
    <w:rsid w:val="00743DAB"/>
    <w:rsid w:val="007441E4"/>
    <w:rsid w:val="00745490"/>
    <w:rsid w:val="00745A64"/>
    <w:rsid w:val="007469EF"/>
    <w:rsid w:val="007475BD"/>
    <w:rsid w:val="0074793C"/>
    <w:rsid w:val="00750ABE"/>
    <w:rsid w:val="00752504"/>
    <w:rsid w:val="00752923"/>
    <w:rsid w:val="007553B1"/>
    <w:rsid w:val="00757CC9"/>
    <w:rsid w:val="00757D6D"/>
    <w:rsid w:val="00757FB2"/>
    <w:rsid w:val="0076110C"/>
    <w:rsid w:val="00761256"/>
    <w:rsid w:val="0076287F"/>
    <w:rsid w:val="0076444F"/>
    <w:rsid w:val="00766076"/>
    <w:rsid w:val="00766300"/>
    <w:rsid w:val="00766AE3"/>
    <w:rsid w:val="00767BF5"/>
    <w:rsid w:val="007709F4"/>
    <w:rsid w:val="007735EB"/>
    <w:rsid w:val="00773699"/>
    <w:rsid w:val="0077372F"/>
    <w:rsid w:val="00773C14"/>
    <w:rsid w:val="007749E3"/>
    <w:rsid w:val="00775DFF"/>
    <w:rsid w:val="00780128"/>
    <w:rsid w:val="0078028E"/>
    <w:rsid w:val="00780515"/>
    <w:rsid w:val="00781BBF"/>
    <w:rsid w:val="00782FBD"/>
    <w:rsid w:val="00783573"/>
    <w:rsid w:val="007837CE"/>
    <w:rsid w:val="0078495D"/>
    <w:rsid w:val="00785505"/>
    <w:rsid w:val="0078681B"/>
    <w:rsid w:val="00786DE1"/>
    <w:rsid w:val="00787F0E"/>
    <w:rsid w:val="00793BC4"/>
    <w:rsid w:val="00795673"/>
    <w:rsid w:val="00796168"/>
    <w:rsid w:val="007A0B67"/>
    <w:rsid w:val="007A4AEA"/>
    <w:rsid w:val="007A5AFC"/>
    <w:rsid w:val="007A6ADC"/>
    <w:rsid w:val="007A703B"/>
    <w:rsid w:val="007A732C"/>
    <w:rsid w:val="007B03FF"/>
    <w:rsid w:val="007B24F8"/>
    <w:rsid w:val="007B2C4F"/>
    <w:rsid w:val="007B322F"/>
    <w:rsid w:val="007B60C9"/>
    <w:rsid w:val="007C033B"/>
    <w:rsid w:val="007C0F6A"/>
    <w:rsid w:val="007C3645"/>
    <w:rsid w:val="007C4CDF"/>
    <w:rsid w:val="007C54DE"/>
    <w:rsid w:val="007C7F8A"/>
    <w:rsid w:val="007D394C"/>
    <w:rsid w:val="007E0754"/>
    <w:rsid w:val="007E0EB2"/>
    <w:rsid w:val="007E1483"/>
    <w:rsid w:val="007E1AAD"/>
    <w:rsid w:val="007E1EC1"/>
    <w:rsid w:val="007E1F1E"/>
    <w:rsid w:val="007E273C"/>
    <w:rsid w:val="007E4122"/>
    <w:rsid w:val="007F2F54"/>
    <w:rsid w:val="007F331F"/>
    <w:rsid w:val="007F5409"/>
    <w:rsid w:val="007F5697"/>
    <w:rsid w:val="007F56B6"/>
    <w:rsid w:val="007F5878"/>
    <w:rsid w:val="007F6045"/>
    <w:rsid w:val="007F6BDD"/>
    <w:rsid w:val="008014CA"/>
    <w:rsid w:val="00801D5A"/>
    <w:rsid w:val="0080271C"/>
    <w:rsid w:val="008050AA"/>
    <w:rsid w:val="008063A3"/>
    <w:rsid w:val="008071D1"/>
    <w:rsid w:val="00807DC6"/>
    <w:rsid w:val="008107A8"/>
    <w:rsid w:val="00811337"/>
    <w:rsid w:val="00812510"/>
    <w:rsid w:val="008165D5"/>
    <w:rsid w:val="00816C72"/>
    <w:rsid w:val="00821016"/>
    <w:rsid w:val="00822A1C"/>
    <w:rsid w:val="00823B05"/>
    <w:rsid w:val="00826A15"/>
    <w:rsid w:val="00827D2C"/>
    <w:rsid w:val="008322E5"/>
    <w:rsid w:val="008325D3"/>
    <w:rsid w:val="008346C3"/>
    <w:rsid w:val="008357DB"/>
    <w:rsid w:val="0083721F"/>
    <w:rsid w:val="00841431"/>
    <w:rsid w:val="00842FB5"/>
    <w:rsid w:val="00844D02"/>
    <w:rsid w:val="008500A8"/>
    <w:rsid w:val="00852CAE"/>
    <w:rsid w:val="008542CA"/>
    <w:rsid w:val="00854C60"/>
    <w:rsid w:val="008605E1"/>
    <w:rsid w:val="008625D7"/>
    <w:rsid w:val="00862769"/>
    <w:rsid w:val="00864B6A"/>
    <w:rsid w:val="00865EF5"/>
    <w:rsid w:val="00867AD9"/>
    <w:rsid w:val="00867C08"/>
    <w:rsid w:val="00867E13"/>
    <w:rsid w:val="00870470"/>
    <w:rsid w:val="00870493"/>
    <w:rsid w:val="00870B53"/>
    <w:rsid w:val="00872074"/>
    <w:rsid w:val="00874985"/>
    <w:rsid w:val="00875340"/>
    <w:rsid w:val="00875479"/>
    <w:rsid w:val="00875845"/>
    <w:rsid w:val="008760CE"/>
    <w:rsid w:val="008803AA"/>
    <w:rsid w:val="008812B7"/>
    <w:rsid w:val="00881951"/>
    <w:rsid w:val="008852BB"/>
    <w:rsid w:val="00885B8B"/>
    <w:rsid w:val="00887074"/>
    <w:rsid w:val="008903B0"/>
    <w:rsid w:val="0089268C"/>
    <w:rsid w:val="00892DE5"/>
    <w:rsid w:val="00892E60"/>
    <w:rsid w:val="00895A37"/>
    <w:rsid w:val="00896ABD"/>
    <w:rsid w:val="00897541"/>
    <w:rsid w:val="0089797F"/>
    <w:rsid w:val="00897E35"/>
    <w:rsid w:val="008A1878"/>
    <w:rsid w:val="008A23D6"/>
    <w:rsid w:val="008A50C7"/>
    <w:rsid w:val="008A5C61"/>
    <w:rsid w:val="008A6541"/>
    <w:rsid w:val="008A72D5"/>
    <w:rsid w:val="008A7A6F"/>
    <w:rsid w:val="008A7A81"/>
    <w:rsid w:val="008B0899"/>
    <w:rsid w:val="008B14E0"/>
    <w:rsid w:val="008B1C7C"/>
    <w:rsid w:val="008B28DB"/>
    <w:rsid w:val="008B2DA9"/>
    <w:rsid w:val="008B41D7"/>
    <w:rsid w:val="008B4463"/>
    <w:rsid w:val="008B4558"/>
    <w:rsid w:val="008B49C9"/>
    <w:rsid w:val="008B665E"/>
    <w:rsid w:val="008B7A25"/>
    <w:rsid w:val="008C2B9A"/>
    <w:rsid w:val="008C3194"/>
    <w:rsid w:val="008C36F0"/>
    <w:rsid w:val="008C3FDE"/>
    <w:rsid w:val="008C6B44"/>
    <w:rsid w:val="008C7F10"/>
    <w:rsid w:val="008D2015"/>
    <w:rsid w:val="008D356A"/>
    <w:rsid w:val="008D4409"/>
    <w:rsid w:val="008D4D05"/>
    <w:rsid w:val="008D517C"/>
    <w:rsid w:val="008D68ED"/>
    <w:rsid w:val="008E1444"/>
    <w:rsid w:val="008E2C43"/>
    <w:rsid w:val="008E3334"/>
    <w:rsid w:val="008E34B9"/>
    <w:rsid w:val="008E386E"/>
    <w:rsid w:val="008E3F33"/>
    <w:rsid w:val="008E6592"/>
    <w:rsid w:val="008E6CBD"/>
    <w:rsid w:val="008E720E"/>
    <w:rsid w:val="008F04AE"/>
    <w:rsid w:val="008F0BFA"/>
    <w:rsid w:val="008F2A5A"/>
    <w:rsid w:val="008F2CB8"/>
    <w:rsid w:val="008F3E16"/>
    <w:rsid w:val="008F4A1C"/>
    <w:rsid w:val="008F539C"/>
    <w:rsid w:val="008F5780"/>
    <w:rsid w:val="008F5D79"/>
    <w:rsid w:val="008F65A6"/>
    <w:rsid w:val="00901825"/>
    <w:rsid w:val="00902C0C"/>
    <w:rsid w:val="00904BBD"/>
    <w:rsid w:val="00905ABB"/>
    <w:rsid w:val="00906C66"/>
    <w:rsid w:val="00910A78"/>
    <w:rsid w:val="00911377"/>
    <w:rsid w:val="00911730"/>
    <w:rsid w:val="00911B4D"/>
    <w:rsid w:val="0091241B"/>
    <w:rsid w:val="00913B48"/>
    <w:rsid w:val="00914381"/>
    <w:rsid w:val="0091466F"/>
    <w:rsid w:val="00914B50"/>
    <w:rsid w:val="009150D4"/>
    <w:rsid w:val="00915796"/>
    <w:rsid w:val="0092032F"/>
    <w:rsid w:val="0092034E"/>
    <w:rsid w:val="009208A1"/>
    <w:rsid w:val="00921BA4"/>
    <w:rsid w:val="0092390F"/>
    <w:rsid w:val="00925C55"/>
    <w:rsid w:val="009261FE"/>
    <w:rsid w:val="00926322"/>
    <w:rsid w:val="00926F22"/>
    <w:rsid w:val="009270B3"/>
    <w:rsid w:val="00930C74"/>
    <w:rsid w:val="00932415"/>
    <w:rsid w:val="00933210"/>
    <w:rsid w:val="0093364A"/>
    <w:rsid w:val="00934A69"/>
    <w:rsid w:val="00935144"/>
    <w:rsid w:val="009362EA"/>
    <w:rsid w:val="009364D8"/>
    <w:rsid w:val="00936544"/>
    <w:rsid w:val="00937BD8"/>
    <w:rsid w:val="00940ED9"/>
    <w:rsid w:val="00944C3C"/>
    <w:rsid w:val="00945983"/>
    <w:rsid w:val="00947223"/>
    <w:rsid w:val="0095337B"/>
    <w:rsid w:val="009554F4"/>
    <w:rsid w:val="0096030A"/>
    <w:rsid w:val="009621C0"/>
    <w:rsid w:val="009626BE"/>
    <w:rsid w:val="009700C1"/>
    <w:rsid w:val="00971ABB"/>
    <w:rsid w:val="00971B32"/>
    <w:rsid w:val="00974012"/>
    <w:rsid w:val="0097548E"/>
    <w:rsid w:val="00976070"/>
    <w:rsid w:val="0097643F"/>
    <w:rsid w:val="00976F8A"/>
    <w:rsid w:val="00977397"/>
    <w:rsid w:val="00981E2A"/>
    <w:rsid w:val="009822E5"/>
    <w:rsid w:val="009848B6"/>
    <w:rsid w:val="009860CF"/>
    <w:rsid w:val="00987160"/>
    <w:rsid w:val="009876ED"/>
    <w:rsid w:val="00987C2F"/>
    <w:rsid w:val="0099438A"/>
    <w:rsid w:val="00995550"/>
    <w:rsid w:val="00996797"/>
    <w:rsid w:val="00996F6C"/>
    <w:rsid w:val="009A25FC"/>
    <w:rsid w:val="009A5D90"/>
    <w:rsid w:val="009A6082"/>
    <w:rsid w:val="009A7C00"/>
    <w:rsid w:val="009B6016"/>
    <w:rsid w:val="009B6F18"/>
    <w:rsid w:val="009C087D"/>
    <w:rsid w:val="009C09BE"/>
    <w:rsid w:val="009C1130"/>
    <w:rsid w:val="009C181B"/>
    <w:rsid w:val="009C2A55"/>
    <w:rsid w:val="009C369B"/>
    <w:rsid w:val="009C4324"/>
    <w:rsid w:val="009C4453"/>
    <w:rsid w:val="009C5AB5"/>
    <w:rsid w:val="009C6389"/>
    <w:rsid w:val="009D33EF"/>
    <w:rsid w:val="009D3607"/>
    <w:rsid w:val="009D6C74"/>
    <w:rsid w:val="009E23F6"/>
    <w:rsid w:val="009E2839"/>
    <w:rsid w:val="009E6316"/>
    <w:rsid w:val="009E66DB"/>
    <w:rsid w:val="009E66F2"/>
    <w:rsid w:val="009F03CD"/>
    <w:rsid w:val="009F1913"/>
    <w:rsid w:val="009F26A1"/>
    <w:rsid w:val="009F3E29"/>
    <w:rsid w:val="009F51A3"/>
    <w:rsid w:val="009F5CF9"/>
    <w:rsid w:val="009F61C4"/>
    <w:rsid w:val="009F699D"/>
    <w:rsid w:val="00A00A41"/>
    <w:rsid w:val="00A03006"/>
    <w:rsid w:val="00A0662A"/>
    <w:rsid w:val="00A071BC"/>
    <w:rsid w:val="00A072BB"/>
    <w:rsid w:val="00A07670"/>
    <w:rsid w:val="00A109B7"/>
    <w:rsid w:val="00A10C2A"/>
    <w:rsid w:val="00A12FEF"/>
    <w:rsid w:val="00A13C93"/>
    <w:rsid w:val="00A14B81"/>
    <w:rsid w:val="00A15197"/>
    <w:rsid w:val="00A17A54"/>
    <w:rsid w:val="00A17F0F"/>
    <w:rsid w:val="00A3141F"/>
    <w:rsid w:val="00A32190"/>
    <w:rsid w:val="00A35163"/>
    <w:rsid w:val="00A352D3"/>
    <w:rsid w:val="00A3560A"/>
    <w:rsid w:val="00A365D4"/>
    <w:rsid w:val="00A36B6F"/>
    <w:rsid w:val="00A37594"/>
    <w:rsid w:val="00A37709"/>
    <w:rsid w:val="00A40C23"/>
    <w:rsid w:val="00A41FC1"/>
    <w:rsid w:val="00A437B0"/>
    <w:rsid w:val="00A476E9"/>
    <w:rsid w:val="00A50315"/>
    <w:rsid w:val="00A51A3F"/>
    <w:rsid w:val="00A529E4"/>
    <w:rsid w:val="00A54856"/>
    <w:rsid w:val="00A569C4"/>
    <w:rsid w:val="00A56F0C"/>
    <w:rsid w:val="00A601BA"/>
    <w:rsid w:val="00A6023F"/>
    <w:rsid w:val="00A6061D"/>
    <w:rsid w:val="00A64677"/>
    <w:rsid w:val="00A702B8"/>
    <w:rsid w:val="00A722BA"/>
    <w:rsid w:val="00A74475"/>
    <w:rsid w:val="00A74FD1"/>
    <w:rsid w:val="00A76663"/>
    <w:rsid w:val="00A77C63"/>
    <w:rsid w:val="00A77CC3"/>
    <w:rsid w:val="00A80315"/>
    <w:rsid w:val="00A81B30"/>
    <w:rsid w:val="00A82E69"/>
    <w:rsid w:val="00A843B7"/>
    <w:rsid w:val="00A84BA6"/>
    <w:rsid w:val="00A85FD1"/>
    <w:rsid w:val="00A8627D"/>
    <w:rsid w:val="00A87CA0"/>
    <w:rsid w:val="00A87CFE"/>
    <w:rsid w:val="00A94D32"/>
    <w:rsid w:val="00A95C8D"/>
    <w:rsid w:val="00A96957"/>
    <w:rsid w:val="00A96A6D"/>
    <w:rsid w:val="00A97BB2"/>
    <w:rsid w:val="00AA0ECD"/>
    <w:rsid w:val="00AA1FD0"/>
    <w:rsid w:val="00AA47BE"/>
    <w:rsid w:val="00AA648F"/>
    <w:rsid w:val="00AA6D59"/>
    <w:rsid w:val="00AA7814"/>
    <w:rsid w:val="00AB21BB"/>
    <w:rsid w:val="00AB2EF4"/>
    <w:rsid w:val="00AB5243"/>
    <w:rsid w:val="00AB6DBF"/>
    <w:rsid w:val="00AC0163"/>
    <w:rsid w:val="00AC08DE"/>
    <w:rsid w:val="00AC1893"/>
    <w:rsid w:val="00AC2CEC"/>
    <w:rsid w:val="00AC3B6E"/>
    <w:rsid w:val="00AC5108"/>
    <w:rsid w:val="00AC7233"/>
    <w:rsid w:val="00AD0195"/>
    <w:rsid w:val="00AD0B87"/>
    <w:rsid w:val="00AD2C74"/>
    <w:rsid w:val="00AD5D57"/>
    <w:rsid w:val="00AD6ACD"/>
    <w:rsid w:val="00AD759B"/>
    <w:rsid w:val="00AE1E68"/>
    <w:rsid w:val="00AE26D1"/>
    <w:rsid w:val="00AE32DD"/>
    <w:rsid w:val="00AE3A60"/>
    <w:rsid w:val="00AE55F5"/>
    <w:rsid w:val="00AE5A65"/>
    <w:rsid w:val="00AE650A"/>
    <w:rsid w:val="00AE7B58"/>
    <w:rsid w:val="00AF06C0"/>
    <w:rsid w:val="00AF1193"/>
    <w:rsid w:val="00AF120E"/>
    <w:rsid w:val="00AF14A8"/>
    <w:rsid w:val="00AF178F"/>
    <w:rsid w:val="00AF246C"/>
    <w:rsid w:val="00AF372E"/>
    <w:rsid w:val="00AF3BE6"/>
    <w:rsid w:val="00AF515C"/>
    <w:rsid w:val="00AF6272"/>
    <w:rsid w:val="00AF6740"/>
    <w:rsid w:val="00AF6CA0"/>
    <w:rsid w:val="00AF6ECF"/>
    <w:rsid w:val="00AF7CE4"/>
    <w:rsid w:val="00B00E0C"/>
    <w:rsid w:val="00B010C9"/>
    <w:rsid w:val="00B0358D"/>
    <w:rsid w:val="00B04173"/>
    <w:rsid w:val="00B04C7E"/>
    <w:rsid w:val="00B07216"/>
    <w:rsid w:val="00B104F0"/>
    <w:rsid w:val="00B11ACB"/>
    <w:rsid w:val="00B11F8E"/>
    <w:rsid w:val="00B120EA"/>
    <w:rsid w:val="00B126C7"/>
    <w:rsid w:val="00B13744"/>
    <w:rsid w:val="00B14B86"/>
    <w:rsid w:val="00B15B54"/>
    <w:rsid w:val="00B1602C"/>
    <w:rsid w:val="00B224C6"/>
    <w:rsid w:val="00B22EB4"/>
    <w:rsid w:val="00B25782"/>
    <w:rsid w:val="00B273DB"/>
    <w:rsid w:val="00B279EE"/>
    <w:rsid w:val="00B30593"/>
    <w:rsid w:val="00B32B2C"/>
    <w:rsid w:val="00B32F1A"/>
    <w:rsid w:val="00B32FE4"/>
    <w:rsid w:val="00B3364B"/>
    <w:rsid w:val="00B33F2E"/>
    <w:rsid w:val="00B346D2"/>
    <w:rsid w:val="00B34A74"/>
    <w:rsid w:val="00B36777"/>
    <w:rsid w:val="00B377D2"/>
    <w:rsid w:val="00B402CC"/>
    <w:rsid w:val="00B40683"/>
    <w:rsid w:val="00B422D2"/>
    <w:rsid w:val="00B437BC"/>
    <w:rsid w:val="00B44280"/>
    <w:rsid w:val="00B46ACA"/>
    <w:rsid w:val="00B502B4"/>
    <w:rsid w:val="00B51A2E"/>
    <w:rsid w:val="00B533D6"/>
    <w:rsid w:val="00B53A3D"/>
    <w:rsid w:val="00B61068"/>
    <w:rsid w:val="00B63FB8"/>
    <w:rsid w:val="00B663D1"/>
    <w:rsid w:val="00B728A3"/>
    <w:rsid w:val="00B736D3"/>
    <w:rsid w:val="00B73F11"/>
    <w:rsid w:val="00B742C0"/>
    <w:rsid w:val="00B76463"/>
    <w:rsid w:val="00B768DA"/>
    <w:rsid w:val="00B80715"/>
    <w:rsid w:val="00B8141F"/>
    <w:rsid w:val="00B8247C"/>
    <w:rsid w:val="00B83ADA"/>
    <w:rsid w:val="00B84A9C"/>
    <w:rsid w:val="00B85539"/>
    <w:rsid w:val="00B87C4B"/>
    <w:rsid w:val="00B90EED"/>
    <w:rsid w:val="00B91364"/>
    <w:rsid w:val="00B915EA"/>
    <w:rsid w:val="00B91EB4"/>
    <w:rsid w:val="00B93FD0"/>
    <w:rsid w:val="00B95A95"/>
    <w:rsid w:val="00B97FE4"/>
    <w:rsid w:val="00BA25BB"/>
    <w:rsid w:val="00BA4FC4"/>
    <w:rsid w:val="00BA7191"/>
    <w:rsid w:val="00BB1354"/>
    <w:rsid w:val="00BB1621"/>
    <w:rsid w:val="00BB2704"/>
    <w:rsid w:val="00BB4A93"/>
    <w:rsid w:val="00BB57EE"/>
    <w:rsid w:val="00BB6A8A"/>
    <w:rsid w:val="00BB6DE4"/>
    <w:rsid w:val="00BC0021"/>
    <w:rsid w:val="00BC0F26"/>
    <w:rsid w:val="00BC78D7"/>
    <w:rsid w:val="00BC7FA7"/>
    <w:rsid w:val="00BD03B7"/>
    <w:rsid w:val="00BD0579"/>
    <w:rsid w:val="00BD354C"/>
    <w:rsid w:val="00BD48B0"/>
    <w:rsid w:val="00BD6FB6"/>
    <w:rsid w:val="00BD71A7"/>
    <w:rsid w:val="00BD724E"/>
    <w:rsid w:val="00BD76E8"/>
    <w:rsid w:val="00BE11C1"/>
    <w:rsid w:val="00BE1CBE"/>
    <w:rsid w:val="00BE2DA1"/>
    <w:rsid w:val="00BE4E18"/>
    <w:rsid w:val="00BE56C1"/>
    <w:rsid w:val="00BE57B3"/>
    <w:rsid w:val="00BE5DA3"/>
    <w:rsid w:val="00BE6C17"/>
    <w:rsid w:val="00BF1256"/>
    <w:rsid w:val="00BF24BB"/>
    <w:rsid w:val="00BF3781"/>
    <w:rsid w:val="00BF3D1A"/>
    <w:rsid w:val="00BF5804"/>
    <w:rsid w:val="00BF6A64"/>
    <w:rsid w:val="00BF79B7"/>
    <w:rsid w:val="00BF7FA4"/>
    <w:rsid w:val="00C01F65"/>
    <w:rsid w:val="00C01FA6"/>
    <w:rsid w:val="00C041FD"/>
    <w:rsid w:val="00C10670"/>
    <w:rsid w:val="00C11F5D"/>
    <w:rsid w:val="00C2059F"/>
    <w:rsid w:val="00C21F17"/>
    <w:rsid w:val="00C2467B"/>
    <w:rsid w:val="00C25CFA"/>
    <w:rsid w:val="00C26BE7"/>
    <w:rsid w:val="00C307C2"/>
    <w:rsid w:val="00C30A12"/>
    <w:rsid w:val="00C30B88"/>
    <w:rsid w:val="00C30CD4"/>
    <w:rsid w:val="00C32218"/>
    <w:rsid w:val="00C3289C"/>
    <w:rsid w:val="00C32DE9"/>
    <w:rsid w:val="00C3393F"/>
    <w:rsid w:val="00C359CA"/>
    <w:rsid w:val="00C35B68"/>
    <w:rsid w:val="00C41233"/>
    <w:rsid w:val="00C416A9"/>
    <w:rsid w:val="00C41FBE"/>
    <w:rsid w:val="00C42B6A"/>
    <w:rsid w:val="00C42DA2"/>
    <w:rsid w:val="00C437E0"/>
    <w:rsid w:val="00C44F43"/>
    <w:rsid w:val="00C450C4"/>
    <w:rsid w:val="00C458E9"/>
    <w:rsid w:val="00C466DD"/>
    <w:rsid w:val="00C47C7F"/>
    <w:rsid w:val="00C47DEC"/>
    <w:rsid w:val="00C50604"/>
    <w:rsid w:val="00C60350"/>
    <w:rsid w:val="00C6093E"/>
    <w:rsid w:val="00C60F54"/>
    <w:rsid w:val="00C66778"/>
    <w:rsid w:val="00C66B51"/>
    <w:rsid w:val="00C67C8B"/>
    <w:rsid w:val="00C705C0"/>
    <w:rsid w:val="00C70CF1"/>
    <w:rsid w:val="00C70EBB"/>
    <w:rsid w:val="00C73436"/>
    <w:rsid w:val="00C756F4"/>
    <w:rsid w:val="00C7674A"/>
    <w:rsid w:val="00C82BD4"/>
    <w:rsid w:val="00C85571"/>
    <w:rsid w:val="00C85BCE"/>
    <w:rsid w:val="00C9352C"/>
    <w:rsid w:val="00C937A1"/>
    <w:rsid w:val="00C95172"/>
    <w:rsid w:val="00C966F6"/>
    <w:rsid w:val="00CA1F80"/>
    <w:rsid w:val="00CA2DA7"/>
    <w:rsid w:val="00CA5A4F"/>
    <w:rsid w:val="00CA695A"/>
    <w:rsid w:val="00CB004F"/>
    <w:rsid w:val="00CB1D8C"/>
    <w:rsid w:val="00CB2CEC"/>
    <w:rsid w:val="00CB660B"/>
    <w:rsid w:val="00CB6DF5"/>
    <w:rsid w:val="00CB7940"/>
    <w:rsid w:val="00CC0171"/>
    <w:rsid w:val="00CC2BFC"/>
    <w:rsid w:val="00CC416D"/>
    <w:rsid w:val="00CD0309"/>
    <w:rsid w:val="00CD1D92"/>
    <w:rsid w:val="00CD20F7"/>
    <w:rsid w:val="00CD433A"/>
    <w:rsid w:val="00CD444C"/>
    <w:rsid w:val="00CD7717"/>
    <w:rsid w:val="00CE085A"/>
    <w:rsid w:val="00CE15AB"/>
    <w:rsid w:val="00CE17A8"/>
    <w:rsid w:val="00CE211D"/>
    <w:rsid w:val="00CE4B47"/>
    <w:rsid w:val="00CE4D70"/>
    <w:rsid w:val="00CE51EF"/>
    <w:rsid w:val="00CE68D8"/>
    <w:rsid w:val="00CF146D"/>
    <w:rsid w:val="00CF3E5C"/>
    <w:rsid w:val="00CF3EA5"/>
    <w:rsid w:val="00CF46B2"/>
    <w:rsid w:val="00CF471C"/>
    <w:rsid w:val="00CF65C3"/>
    <w:rsid w:val="00CF6EB8"/>
    <w:rsid w:val="00CF753C"/>
    <w:rsid w:val="00CF777D"/>
    <w:rsid w:val="00CF7CCB"/>
    <w:rsid w:val="00D01450"/>
    <w:rsid w:val="00D0147C"/>
    <w:rsid w:val="00D017D9"/>
    <w:rsid w:val="00D01B84"/>
    <w:rsid w:val="00D0250A"/>
    <w:rsid w:val="00D02E5D"/>
    <w:rsid w:val="00D03B62"/>
    <w:rsid w:val="00D03D9E"/>
    <w:rsid w:val="00D05B08"/>
    <w:rsid w:val="00D07A51"/>
    <w:rsid w:val="00D07D5F"/>
    <w:rsid w:val="00D10119"/>
    <w:rsid w:val="00D135DE"/>
    <w:rsid w:val="00D1446C"/>
    <w:rsid w:val="00D20FD2"/>
    <w:rsid w:val="00D2130D"/>
    <w:rsid w:val="00D23396"/>
    <w:rsid w:val="00D23ADA"/>
    <w:rsid w:val="00D23ED8"/>
    <w:rsid w:val="00D261FF"/>
    <w:rsid w:val="00D27950"/>
    <w:rsid w:val="00D3254C"/>
    <w:rsid w:val="00D33E4E"/>
    <w:rsid w:val="00D34C10"/>
    <w:rsid w:val="00D35337"/>
    <w:rsid w:val="00D366E5"/>
    <w:rsid w:val="00D41C39"/>
    <w:rsid w:val="00D43009"/>
    <w:rsid w:val="00D436C3"/>
    <w:rsid w:val="00D446E2"/>
    <w:rsid w:val="00D46665"/>
    <w:rsid w:val="00D50A22"/>
    <w:rsid w:val="00D50C45"/>
    <w:rsid w:val="00D51BF2"/>
    <w:rsid w:val="00D53C8C"/>
    <w:rsid w:val="00D55CBA"/>
    <w:rsid w:val="00D55D71"/>
    <w:rsid w:val="00D604E8"/>
    <w:rsid w:val="00D605F9"/>
    <w:rsid w:val="00D640DF"/>
    <w:rsid w:val="00D643F5"/>
    <w:rsid w:val="00D6455F"/>
    <w:rsid w:val="00D653AA"/>
    <w:rsid w:val="00D66016"/>
    <w:rsid w:val="00D67BBF"/>
    <w:rsid w:val="00D67D2A"/>
    <w:rsid w:val="00D70F37"/>
    <w:rsid w:val="00D7113F"/>
    <w:rsid w:val="00D71ED4"/>
    <w:rsid w:val="00D7202F"/>
    <w:rsid w:val="00D72586"/>
    <w:rsid w:val="00D740BF"/>
    <w:rsid w:val="00D741EC"/>
    <w:rsid w:val="00D742F3"/>
    <w:rsid w:val="00D74D2C"/>
    <w:rsid w:val="00D7587E"/>
    <w:rsid w:val="00D80BCB"/>
    <w:rsid w:val="00D83A05"/>
    <w:rsid w:val="00D84440"/>
    <w:rsid w:val="00D84EEB"/>
    <w:rsid w:val="00D85CDD"/>
    <w:rsid w:val="00D8623C"/>
    <w:rsid w:val="00D8624C"/>
    <w:rsid w:val="00D86DFE"/>
    <w:rsid w:val="00D87BFA"/>
    <w:rsid w:val="00D9041B"/>
    <w:rsid w:val="00D91EDC"/>
    <w:rsid w:val="00D92D91"/>
    <w:rsid w:val="00D93F10"/>
    <w:rsid w:val="00D940FA"/>
    <w:rsid w:val="00D94109"/>
    <w:rsid w:val="00D94D60"/>
    <w:rsid w:val="00D95024"/>
    <w:rsid w:val="00D954F9"/>
    <w:rsid w:val="00D959E8"/>
    <w:rsid w:val="00D95A13"/>
    <w:rsid w:val="00D95BAC"/>
    <w:rsid w:val="00D97938"/>
    <w:rsid w:val="00DA0624"/>
    <w:rsid w:val="00DA58FC"/>
    <w:rsid w:val="00DA5CD0"/>
    <w:rsid w:val="00DA6080"/>
    <w:rsid w:val="00DB230F"/>
    <w:rsid w:val="00DB4592"/>
    <w:rsid w:val="00DB685F"/>
    <w:rsid w:val="00DC09B4"/>
    <w:rsid w:val="00DC1101"/>
    <w:rsid w:val="00DC1B2B"/>
    <w:rsid w:val="00DC1DEF"/>
    <w:rsid w:val="00DC48FB"/>
    <w:rsid w:val="00DC5342"/>
    <w:rsid w:val="00DC58CA"/>
    <w:rsid w:val="00DC5E52"/>
    <w:rsid w:val="00DD08E7"/>
    <w:rsid w:val="00DD1D1F"/>
    <w:rsid w:val="00DD1DFC"/>
    <w:rsid w:val="00DD3ABD"/>
    <w:rsid w:val="00DD44BB"/>
    <w:rsid w:val="00DD5417"/>
    <w:rsid w:val="00DD5E12"/>
    <w:rsid w:val="00DD6F76"/>
    <w:rsid w:val="00DD705A"/>
    <w:rsid w:val="00DE0305"/>
    <w:rsid w:val="00DE2A9A"/>
    <w:rsid w:val="00DE3455"/>
    <w:rsid w:val="00DE4A74"/>
    <w:rsid w:val="00DE7890"/>
    <w:rsid w:val="00DE7F97"/>
    <w:rsid w:val="00DF2BFF"/>
    <w:rsid w:val="00DF4922"/>
    <w:rsid w:val="00DF5E01"/>
    <w:rsid w:val="00DF5E05"/>
    <w:rsid w:val="00DF62B9"/>
    <w:rsid w:val="00DF6E50"/>
    <w:rsid w:val="00E003D6"/>
    <w:rsid w:val="00E01785"/>
    <w:rsid w:val="00E01F1F"/>
    <w:rsid w:val="00E02AD1"/>
    <w:rsid w:val="00E03393"/>
    <w:rsid w:val="00E10522"/>
    <w:rsid w:val="00E17A90"/>
    <w:rsid w:val="00E22822"/>
    <w:rsid w:val="00E22945"/>
    <w:rsid w:val="00E2380E"/>
    <w:rsid w:val="00E248EF"/>
    <w:rsid w:val="00E24FA6"/>
    <w:rsid w:val="00E257BA"/>
    <w:rsid w:val="00E2719E"/>
    <w:rsid w:val="00E277E2"/>
    <w:rsid w:val="00E30EF8"/>
    <w:rsid w:val="00E341D0"/>
    <w:rsid w:val="00E34688"/>
    <w:rsid w:val="00E348CE"/>
    <w:rsid w:val="00E3797D"/>
    <w:rsid w:val="00E4028B"/>
    <w:rsid w:val="00E40B56"/>
    <w:rsid w:val="00E4473C"/>
    <w:rsid w:val="00E5016B"/>
    <w:rsid w:val="00E5070D"/>
    <w:rsid w:val="00E508C5"/>
    <w:rsid w:val="00E50AF8"/>
    <w:rsid w:val="00E50F3B"/>
    <w:rsid w:val="00E51F6A"/>
    <w:rsid w:val="00E53B1B"/>
    <w:rsid w:val="00E54350"/>
    <w:rsid w:val="00E558FD"/>
    <w:rsid w:val="00E5778F"/>
    <w:rsid w:val="00E57DBB"/>
    <w:rsid w:val="00E6099B"/>
    <w:rsid w:val="00E611DA"/>
    <w:rsid w:val="00E62A32"/>
    <w:rsid w:val="00E632CD"/>
    <w:rsid w:val="00E6457C"/>
    <w:rsid w:val="00E70784"/>
    <w:rsid w:val="00E724A6"/>
    <w:rsid w:val="00E74144"/>
    <w:rsid w:val="00E7444E"/>
    <w:rsid w:val="00E74585"/>
    <w:rsid w:val="00E748E6"/>
    <w:rsid w:val="00E76DEB"/>
    <w:rsid w:val="00E80BEB"/>
    <w:rsid w:val="00E814E2"/>
    <w:rsid w:val="00E81A8A"/>
    <w:rsid w:val="00E825E1"/>
    <w:rsid w:val="00E832BE"/>
    <w:rsid w:val="00E84306"/>
    <w:rsid w:val="00E8597E"/>
    <w:rsid w:val="00E90816"/>
    <w:rsid w:val="00E909A9"/>
    <w:rsid w:val="00E90D42"/>
    <w:rsid w:val="00E942AC"/>
    <w:rsid w:val="00E9491C"/>
    <w:rsid w:val="00E96E28"/>
    <w:rsid w:val="00EA3406"/>
    <w:rsid w:val="00EA3B14"/>
    <w:rsid w:val="00EA3BDD"/>
    <w:rsid w:val="00EA6351"/>
    <w:rsid w:val="00EA7E07"/>
    <w:rsid w:val="00EB7F7E"/>
    <w:rsid w:val="00EC0593"/>
    <w:rsid w:val="00EC13C5"/>
    <w:rsid w:val="00EC1C62"/>
    <w:rsid w:val="00EC2854"/>
    <w:rsid w:val="00EC44FD"/>
    <w:rsid w:val="00EC49C9"/>
    <w:rsid w:val="00EC5336"/>
    <w:rsid w:val="00EC76C4"/>
    <w:rsid w:val="00ED06B2"/>
    <w:rsid w:val="00ED1069"/>
    <w:rsid w:val="00ED1B1E"/>
    <w:rsid w:val="00ED2119"/>
    <w:rsid w:val="00ED2D3C"/>
    <w:rsid w:val="00ED2D99"/>
    <w:rsid w:val="00ED492A"/>
    <w:rsid w:val="00ED4ADA"/>
    <w:rsid w:val="00ED61DA"/>
    <w:rsid w:val="00ED756B"/>
    <w:rsid w:val="00EE3980"/>
    <w:rsid w:val="00EE3E79"/>
    <w:rsid w:val="00EE4C2D"/>
    <w:rsid w:val="00EE75E6"/>
    <w:rsid w:val="00EE7CBF"/>
    <w:rsid w:val="00EF0BE0"/>
    <w:rsid w:val="00EF169A"/>
    <w:rsid w:val="00EF1A2A"/>
    <w:rsid w:val="00EF22AD"/>
    <w:rsid w:val="00EF2A87"/>
    <w:rsid w:val="00EF313A"/>
    <w:rsid w:val="00EF402B"/>
    <w:rsid w:val="00EF4160"/>
    <w:rsid w:val="00EF4317"/>
    <w:rsid w:val="00EF52BF"/>
    <w:rsid w:val="00EF62BC"/>
    <w:rsid w:val="00F002E4"/>
    <w:rsid w:val="00F007E3"/>
    <w:rsid w:val="00F02129"/>
    <w:rsid w:val="00F069C2"/>
    <w:rsid w:val="00F101EC"/>
    <w:rsid w:val="00F1146C"/>
    <w:rsid w:val="00F128E5"/>
    <w:rsid w:val="00F14FB5"/>
    <w:rsid w:val="00F1602F"/>
    <w:rsid w:val="00F16D08"/>
    <w:rsid w:val="00F173F6"/>
    <w:rsid w:val="00F209B0"/>
    <w:rsid w:val="00F20C2A"/>
    <w:rsid w:val="00F20E5F"/>
    <w:rsid w:val="00F2191E"/>
    <w:rsid w:val="00F21A6F"/>
    <w:rsid w:val="00F224A8"/>
    <w:rsid w:val="00F23F3E"/>
    <w:rsid w:val="00F26988"/>
    <w:rsid w:val="00F27AF7"/>
    <w:rsid w:val="00F30264"/>
    <w:rsid w:val="00F30429"/>
    <w:rsid w:val="00F30B18"/>
    <w:rsid w:val="00F31319"/>
    <w:rsid w:val="00F3484E"/>
    <w:rsid w:val="00F34879"/>
    <w:rsid w:val="00F34EF7"/>
    <w:rsid w:val="00F362BC"/>
    <w:rsid w:val="00F36587"/>
    <w:rsid w:val="00F37C57"/>
    <w:rsid w:val="00F40BFC"/>
    <w:rsid w:val="00F41294"/>
    <w:rsid w:val="00F43422"/>
    <w:rsid w:val="00F43542"/>
    <w:rsid w:val="00F435A0"/>
    <w:rsid w:val="00F43699"/>
    <w:rsid w:val="00F46B9A"/>
    <w:rsid w:val="00F46D13"/>
    <w:rsid w:val="00F4711F"/>
    <w:rsid w:val="00F5258D"/>
    <w:rsid w:val="00F53885"/>
    <w:rsid w:val="00F53A8E"/>
    <w:rsid w:val="00F53EB5"/>
    <w:rsid w:val="00F60EC4"/>
    <w:rsid w:val="00F6342E"/>
    <w:rsid w:val="00F63C9A"/>
    <w:rsid w:val="00F63F95"/>
    <w:rsid w:val="00F652DE"/>
    <w:rsid w:val="00F66248"/>
    <w:rsid w:val="00F70184"/>
    <w:rsid w:val="00F726F3"/>
    <w:rsid w:val="00F735BB"/>
    <w:rsid w:val="00F7376C"/>
    <w:rsid w:val="00F73E40"/>
    <w:rsid w:val="00F764FB"/>
    <w:rsid w:val="00F7682A"/>
    <w:rsid w:val="00F775F2"/>
    <w:rsid w:val="00F8005A"/>
    <w:rsid w:val="00F84EA8"/>
    <w:rsid w:val="00F85C01"/>
    <w:rsid w:val="00F85E41"/>
    <w:rsid w:val="00F86107"/>
    <w:rsid w:val="00F870DC"/>
    <w:rsid w:val="00F876A8"/>
    <w:rsid w:val="00F901B5"/>
    <w:rsid w:val="00F904DF"/>
    <w:rsid w:val="00F91305"/>
    <w:rsid w:val="00F915D4"/>
    <w:rsid w:val="00F92802"/>
    <w:rsid w:val="00F92DF5"/>
    <w:rsid w:val="00F9435C"/>
    <w:rsid w:val="00F95DED"/>
    <w:rsid w:val="00F95E55"/>
    <w:rsid w:val="00F97BE6"/>
    <w:rsid w:val="00FA11D0"/>
    <w:rsid w:val="00FA4A68"/>
    <w:rsid w:val="00FA7D63"/>
    <w:rsid w:val="00FB0E81"/>
    <w:rsid w:val="00FB26DE"/>
    <w:rsid w:val="00FC0DC2"/>
    <w:rsid w:val="00FC30D9"/>
    <w:rsid w:val="00FC41CE"/>
    <w:rsid w:val="00FC5F15"/>
    <w:rsid w:val="00FC6FB5"/>
    <w:rsid w:val="00FC7157"/>
    <w:rsid w:val="00FC733F"/>
    <w:rsid w:val="00FD03F2"/>
    <w:rsid w:val="00FD13A3"/>
    <w:rsid w:val="00FD3188"/>
    <w:rsid w:val="00FD37A3"/>
    <w:rsid w:val="00FD3ED1"/>
    <w:rsid w:val="00FD45EF"/>
    <w:rsid w:val="00FD6531"/>
    <w:rsid w:val="00FD662A"/>
    <w:rsid w:val="00FE0156"/>
    <w:rsid w:val="00FE2465"/>
    <w:rsid w:val="00FE4B4F"/>
    <w:rsid w:val="00FE4ED6"/>
    <w:rsid w:val="00FE559F"/>
    <w:rsid w:val="00FE68F4"/>
    <w:rsid w:val="00FE7A45"/>
    <w:rsid w:val="00FE7AB7"/>
    <w:rsid w:val="00FF1AE1"/>
    <w:rsid w:val="00FF1B4E"/>
    <w:rsid w:val="00FF1C26"/>
    <w:rsid w:val="00FF3370"/>
    <w:rsid w:val="00FF46F3"/>
    <w:rsid w:val="00FF60DB"/>
    <w:rsid w:val="02B0206B"/>
    <w:rsid w:val="02D92047"/>
    <w:rsid w:val="02EC4A56"/>
    <w:rsid w:val="0C60DF9B"/>
    <w:rsid w:val="0D19E617"/>
    <w:rsid w:val="0DE0FA77"/>
    <w:rsid w:val="1659D05A"/>
    <w:rsid w:val="19959974"/>
    <w:rsid w:val="1AC32048"/>
    <w:rsid w:val="224FECF4"/>
    <w:rsid w:val="227E6478"/>
    <w:rsid w:val="2443AA20"/>
    <w:rsid w:val="2CAE7980"/>
    <w:rsid w:val="2F8C74D7"/>
    <w:rsid w:val="3362603B"/>
    <w:rsid w:val="33E0F3A5"/>
    <w:rsid w:val="39B91631"/>
    <w:rsid w:val="3A07D9A3"/>
    <w:rsid w:val="42805EDB"/>
    <w:rsid w:val="429D0C37"/>
    <w:rsid w:val="456C1A71"/>
    <w:rsid w:val="468C2181"/>
    <w:rsid w:val="4A754F2B"/>
    <w:rsid w:val="50BE8399"/>
    <w:rsid w:val="525A53FA"/>
    <w:rsid w:val="53CCCD39"/>
    <w:rsid w:val="55776634"/>
    <w:rsid w:val="5728B0AF"/>
    <w:rsid w:val="59D0AD32"/>
    <w:rsid w:val="5CD7BC81"/>
    <w:rsid w:val="5F4A69BB"/>
    <w:rsid w:val="62BD1D63"/>
    <w:rsid w:val="650CEFD1"/>
    <w:rsid w:val="67B758A9"/>
    <w:rsid w:val="681E837D"/>
    <w:rsid w:val="698ED1AD"/>
    <w:rsid w:val="6990FCBC"/>
    <w:rsid w:val="6EACCE97"/>
    <w:rsid w:val="713422D2"/>
    <w:rsid w:val="72E43EA4"/>
    <w:rsid w:val="761E3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E399EE8"/>
  <w15:chartTrackingRefBased/>
  <w15:docId w15:val="{95F5CC1F-21FA-4AA9-9B61-6E9FA56B8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C40"/>
    <w:pPr>
      <w:spacing w:line="480" w:lineRule="auto"/>
    </w:pPr>
    <w:rPr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0A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C40"/>
    <w:pPr>
      <w:keepNext/>
      <w:keepLines/>
      <w:spacing w:before="40" w:after="0"/>
      <w:outlineLvl w:val="1"/>
    </w:pPr>
    <w:rPr>
      <w:rFonts w:eastAsiaTheme="majorEastAsia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6A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A8A"/>
    <w:rPr>
      <w:rFonts w:ascii="Segoe UI" w:hAnsi="Segoe UI" w:cs="Segoe UI"/>
      <w:sz w:val="18"/>
      <w:szCs w:val="18"/>
    </w:rPr>
  </w:style>
  <w:style w:type="character" w:styleId="Hyperlink">
    <w:name w:val="Hyperlink"/>
    <w:rsid w:val="00BB6A8A"/>
    <w:rPr>
      <w:color w:val="0000FF"/>
      <w:u w:val="single"/>
    </w:rPr>
  </w:style>
  <w:style w:type="character" w:styleId="CommentReference">
    <w:name w:val="annotation reference"/>
    <w:rsid w:val="00BB6A8A"/>
    <w:rPr>
      <w:sz w:val="16"/>
      <w:szCs w:val="16"/>
    </w:rPr>
  </w:style>
  <w:style w:type="paragraph" w:styleId="CommentText">
    <w:name w:val="annotation text"/>
    <w:basedOn w:val="Normal"/>
    <w:link w:val="CommentTextChar"/>
    <w:rsid w:val="00BB6A8A"/>
    <w:pPr>
      <w:spacing w:after="0" w:line="240" w:lineRule="auto"/>
    </w:pPr>
    <w:rPr>
      <w:rFonts w:eastAsia="MS Mincho"/>
      <w:sz w:val="20"/>
      <w:szCs w:val="20"/>
      <w:lang w:val="sv-SE" w:eastAsia="ja-JP"/>
    </w:rPr>
  </w:style>
  <w:style w:type="character" w:customStyle="1" w:styleId="CommentTextChar">
    <w:name w:val="Comment Text Char"/>
    <w:basedOn w:val="DefaultParagraphFont"/>
    <w:link w:val="CommentText"/>
    <w:rsid w:val="00BB6A8A"/>
    <w:rPr>
      <w:rFonts w:eastAsia="MS Mincho"/>
      <w:sz w:val="20"/>
      <w:szCs w:val="20"/>
      <w:lang w:val="sv-SE" w:eastAsia="ja-JP"/>
    </w:rPr>
  </w:style>
  <w:style w:type="paragraph" w:customStyle="1" w:styleId="Default">
    <w:name w:val="Default"/>
    <w:rsid w:val="003C3249"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lang w:val="sv-SE" w:eastAsia="sv-SE"/>
    </w:rPr>
  </w:style>
  <w:style w:type="paragraph" w:customStyle="1" w:styleId="Ekvation">
    <w:name w:val="Ekvation"/>
    <w:basedOn w:val="Normal"/>
    <w:rsid w:val="003C3249"/>
    <w:pPr>
      <w:spacing w:after="0"/>
      <w:ind w:left="567" w:right="176"/>
      <w:jc w:val="both"/>
    </w:pPr>
    <w:rPr>
      <w:rFonts w:ascii="Times" w:eastAsia="Times" w:hAnsi="Times"/>
      <w:color w:val="000000"/>
      <w:szCs w:val="20"/>
    </w:rPr>
  </w:style>
  <w:style w:type="paragraph" w:styleId="Header">
    <w:name w:val="header"/>
    <w:basedOn w:val="Normal"/>
    <w:link w:val="HeaderChar"/>
    <w:uiPriority w:val="99"/>
    <w:unhideWhenUsed/>
    <w:rsid w:val="00D446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6E2"/>
  </w:style>
  <w:style w:type="paragraph" w:styleId="Footer">
    <w:name w:val="footer"/>
    <w:basedOn w:val="Normal"/>
    <w:link w:val="FooterChar"/>
    <w:uiPriority w:val="99"/>
    <w:unhideWhenUsed/>
    <w:rsid w:val="00D446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6E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78F"/>
    <w:pPr>
      <w:spacing w:after="160"/>
    </w:pPr>
    <w:rPr>
      <w:rFonts w:eastAsiaTheme="minorHAnsi"/>
      <w:b/>
      <w:bCs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78F"/>
    <w:rPr>
      <w:rFonts w:eastAsia="MS Mincho"/>
      <w:b/>
      <w:bCs/>
      <w:sz w:val="20"/>
      <w:szCs w:val="20"/>
      <w:lang w:val="sv-SE" w:eastAsia="ja-JP"/>
    </w:rPr>
  </w:style>
  <w:style w:type="character" w:styleId="PlaceholderText">
    <w:name w:val="Placeholder Text"/>
    <w:basedOn w:val="DefaultParagraphFont"/>
    <w:uiPriority w:val="99"/>
    <w:semiHidden/>
    <w:rsid w:val="00470512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Char"/>
    <w:rsid w:val="00937BD8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37BD8"/>
    <w:rPr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37BD8"/>
    <w:pPr>
      <w:spacing w:line="240" w:lineRule="auto"/>
    </w:pPr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37BD8"/>
    <w:rPr>
      <w:noProof/>
      <w:lang w:val="en-US"/>
    </w:rPr>
  </w:style>
  <w:style w:type="paragraph" w:styleId="NormalWeb">
    <w:name w:val="Normal (Web)"/>
    <w:basedOn w:val="Normal"/>
    <w:uiPriority w:val="99"/>
    <w:unhideWhenUsed/>
    <w:rsid w:val="00593872"/>
    <w:pPr>
      <w:spacing w:after="0" w:line="240" w:lineRule="auto"/>
    </w:pPr>
    <w:rPr>
      <w:rFonts w:ascii="Calibri" w:eastAsia="Calibri" w:hAnsi="Calibri" w:cs="Calibri"/>
      <w:sz w:val="22"/>
      <w:szCs w:val="2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317C40"/>
    <w:rPr>
      <w:rFonts w:eastAsiaTheme="majorEastAsia"/>
      <w:b/>
      <w:sz w:val="28"/>
      <w:szCs w:val="26"/>
    </w:rPr>
  </w:style>
  <w:style w:type="table" w:styleId="TableGrid">
    <w:name w:val="Table Grid"/>
    <w:basedOn w:val="TableNormal"/>
    <w:uiPriority w:val="39"/>
    <w:rsid w:val="00317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0A5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"/>
    </w:rPr>
  </w:style>
  <w:style w:type="character" w:styleId="FollowedHyperlink">
    <w:name w:val="FollowedHyperlink"/>
    <w:basedOn w:val="DefaultParagraphFont"/>
    <w:uiPriority w:val="99"/>
    <w:semiHidden/>
    <w:unhideWhenUsed/>
    <w:rsid w:val="00896ABD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E4122"/>
    <w:rPr>
      <w:b/>
      <w:bCs/>
    </w:rPr>
  </w:style>
  <w:style w:type="paragraph" w:styleId="Revision">
    <w:name w:val="Revision"/>
    <w:hidden/>
    <w:uiPriority w:val="99"/>
    <w:semiHidden/>
    <w:rsid w:val="00BF7FA4"/>
    <w:pPr>
      <w:spacing w:after="0" w:line="240" w:lineRule="auto"/>
    </w:pPr>
    <w:rPr>
      <w:lang w:val="en"/>
    </w:rPr>
  </w:style>
  <w:style w:type="paragraph" w:styleId="ListParagraph">
    <w:name w:val="List Paragraph"/>
    <w:basedOn w:val="Normal"/>
    <w:uiPriority w:val="34"/>
    <w:qFormat/>
    <w:rsid w:val="00AD6AC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F58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92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iff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A8084717D94A439E170A3737CF19AF" ma:contentTypeVersion="4" ma:contentTypeDescription="Skapa ett nytt dokument." ma:contentTypeScope="" ma:versionID="3074fd785666a3b4474cff15e2301281">
  <xsd:schema xmlns:xsd="http://www.w3.org/2001/XMLSchema" xmlns:xs="http://www.w3.org/2001/XMLSchema" xmlns:p="http://schemas.microsoft.com/office/2006/metadata/properties" xmlns:ns2="671aa6b8-a8fd-477b-9b89-954a3c4a583f" targetNamespace="http://schemas.microsoft.com/office/2006/metadata/properties" ma:root="true" ma:fieldsID="86e3a0f4c181c200a6b2e5d9b592e640" ns2:_="">
    <xsd:import namespace="671aa6b8-a8fd-477b-9b89-954a3c4a58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aa6b8-a8fd-477b-9b89-954a3c4a58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5DFC2-ED3E-4765-8949-99534F349F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aa6b8-a8fd-477b-9b89-954a3c4a58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6AA7CD-4217-483F-BF49-E2159B1D1E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AC0034-5F64-4827-A4E3-E418DF72AA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AD662C-33D1-4428-A5D9-10B8DE1384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3</Pages>
  <Words>132</Words>
  <Characters>70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.bjork@med.lu.se</dc:creator>
  <cp:keywords/>
  <dc:description/>
  <cp:lastModifiedBy>Jonas Björk</cp:lastModifiedBy>
  <cp:revision>17</cp:revision>
  <cp:lastPrinted>2021-12-07T14:20:00Z</cp:lastPrinted>
  <dcterms:created xsi:type="dcterms:W3CDTF">2021-12-08T09:15:00Z</dcterms:created>
  <dcterms:modified xsi:type="dcterms:W3CDTF">2022-02-20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51A8084717D94A439E170A3737CF19AF</vt:lpwstr>
  </property>
</Properties>
</file>